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F96A1" w14:textId="77777777" w:rsidR="00B82950" w:rsidRDefault="00B82950">
      <w:pPr>
        <w:pStyle w:val="BodyText"/>
        <w:spacing w:before="10"/>
        <w:rPr>
          <w:rFonts w:ascii="Times New Roman"/>
          <w:i w:val="0"/>
          <w:sz w:val="21"/>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00"/>
        <w:gridCol w:w="2933"/>
        <w:gridCol w:w="3329"/>
      </w:tblGrid>
      <w:tr w:rsidR="00B82950" w14:paraId="7DBF96A3" w14:textId="77777777">
        <w:trPr>
          <w:trHeight w:val="565"/>
        </w:trPr>
        <w:tc>
          <w:tcPr>
            <w:tcW w:w="11162" w:type="dxa"/>
            <w:gridSpan w:val="3"/>
          </w:tcPr>
          <w:p w14:paraId="7DBF96A2" w14:textId="77777777" w:rsidR="00B82950" w:rsidRDefault="002C4519">
            <w:pPr>
              <w:pStyle w:val="TableParagraph"/>
              <w:ind w:left="107"/>
              <w:rPr>
                <w:b/>
              </w:rPr>
            </w:pPr>
            <w:r>
              <w:rPr>
                <w:b/>
              </w:rPr>
              <w:t>Project Title:</w:t>
            </w:r>
          </w:p>
        </w:tc>
      </w:tr>
      <w:tr w:rsidR="00F51674" w14:paraId="7DBF96A6" w14:textId="77777777" w:rsidTr="00F51674">
        <w:trPr>
          <w:trHeight w:val="565"/>
        </w:trPr>
        <w:tc>
          <w:tcPr>
            <w:tcW w:w="4900" w:type="dxa"/>
          </w:tcPr>
          <w:p w14:paraId="7DBF96A4" w14:textId="77777777" w:rsidR="00F51674" w:rsidRDefault="00F51674">
            <w:pPr>
              <w:pStyle w:val="TableParagraph"/>
              <w:rPr>
                <w:b/>
              </w:rPr>
            </w:pPr>
            <w:r>
              <w:rPr>
                <w:b/>
              </w:rPr>
              <w:t>Cluster Name</w:t>
            </w:r>
            <w:r w:rsidR="00A914AC">
              <w:rPr>
                <w:b/>
              </w:rPr>
              <w:t xml:space="preserve"> (if applicable)</w:t>
            </w:r>
            <w:r>
              <w:rPr>
                <w:b/>
              </w:rPr>
              <w:t>:</w:t>
            </w:r>
          </w:p>
        </w:tc>
        <w:tc>
          <w:tcPr>
            <w:tcW w:w="6262" w:type="dxa"/>
            <w:gridSpan w:val="2"/>
          </w:tcPr>
          <w:p w14:paraId="7DBF96A5" w14:textId="77777777" w:rsidR="00F51674" w:rsidRDefault="00F51674">
            <w:pPr>
              <w:pStyle w:val="TableParagraph"/>
              <w:rPr>
                <w:b/>
              </w:rPr>
            </w:pPr>
            <w:r>
              <w:rPr>
                <w:b/>
              </w:rPr>
              <w:t>Grant Recipient:</w:t>
            </w:r>
          </w:p>
        </w:tc>
      </w:tr>
      <w:tr w:rsidR="00F51674" w14:paraId="7DBF96A9" w14:textId="77777777" w:rsidTr="00F51674">
        <w:trPr>
          <w:trHeight w:val="565"/>
        </w:trPr>
        <w:tc>
          <w:tcPr>
            <w:tcW w:w="4900" w:type="dxa"/>
          </w:tcPr>
          <w:p w14:paraId="7DBF96A7" w14:textId="77777777" w:rsidR="00F51674" w:rsidRDefault="00F51674">
            <w:pPr>
              <w:pStyle w:val="TableParagraph"/>
              <w:rPr>
                <w:b/>
              </w:rPr>
            </w:pPr>
            <w:r>
              <w:rPr>
                <w:b/>
              </w:rPr>
              <w:t>Grant Agreement No.:</w:t>
            </w:r>
          </w:p>
        </w:tc>
        <w:tc>
          <w:tcPr>
            <w:tcW w:w="6262" w:type="dxa"/>
            <w:gridSpan w:val="2"/>
          </w:tcPr>
          <w:p w14:paraId="7DBF96A8" w14:textId="77777777" w:rsidR="00F51674" w:rsidRDefault="00F51674">
            <w:pPr>
              <w:pStyle w:val="TableParagraph"/>
              <w:rPr>
                <w:b/>
              </w:rPr>
            </w:pPr>
            <w:r>
              <w:rPr>
                <w:b/>
              </w:rPr>
              <w:t>Report Date:</w:t>
            </w:r>
          </w:p>
        </w:tc>
      </w:tr>
      <w:tr w:rsidR="00B82950" w14:paraId="7DBF96AC" w14:textId="77777777" w:rsidTr="00F51674">
        <w:trPr>
          <w:trHeight w:val="563"/>
        </w:trPr>
        <w:tc>
          <w:tcPr>
            <w:tcW w:w="4900" w:type="dxa"/>
          </w:tcPr>
          <w:p w14:paraId="7DBF96AA" w14:textId="77777777" w:rsidR="00B82950" w:rsidRDefault="002C4519">
            <w:pPr>
              <w:pStyle w:val="TableParagraph"/>
              <w:ind w:left="107"/>
              <w:rPr>
                <w:b/>
              </w:rPr>
            </w:pPr>
            <w:r>
              <w:rPr>
                <w:b/>
              </w:rPr>
              <w:t>Grant Duration:</w:t>
            </w:r>
          </w:p>
        </w:tc>
        <w:tc>
          <w:tcPr>
            <w:tcW w:w="6262" w:type="dxa"/>
            <w:gridSpan w:val="2"/>
          </w:tcPr>
          <w:p w14:paraId="7DBF96AB" w14:textId="77777777" w:rsidR="00B82950" w:rsidRDefault="002C4519">
            <w:pPr>
              <w:pStyle w:val="TableParagraph"/>
              <w:rPr>
                <w:b/>
              </w:rPr>
            </w:pPr>
            <w:r>
              <w:rPr>
                <w:b/>
              </w:rPr>
              <w:t>Reporting Period</w:t>
            </w:r>
            <w:r w:rsidR="00F51674">
              <w:rPr>
                <w:b/>
              </w:rPr>
              <w:t>:</w:t>
            </w:r>
          </w:p>
        </w:tc>
      </w:tr>
      <w:tr w:rsidR="00B82950" w14:paraId="7DBF96B0" w14:textId="77777777" w:rsidTr="00F51674">
        <w:trPr>
          <w:trHeight w:val="508"/>
        </w:trPr>
        <w:tc>
          <w:tcPr>
            <w:tcW w:w="4900" w:type="dxa"/>
          </w:tcPr>
          <w:p w14:paraId="7DBF96AD" w14:textId="77777777" w:rsidR="00B82950" w:rsidRDefault="002C4519">
            <w:pPr>
              <w:pStyle w:val="TableParagraph"/>
              <w:spacing w:before="2" w:line="240" w:lineRule="auto"/>
              <w:ind w:left="107"/>
              <w:rPr>
                <w:b/>
              </w:rPr>
            </w:pPr>
            <w:r>
              <w:rPr>
                <w:b/>
              </w:rPr>
              <w:t>Recipient Contact:</w:t>
            </w:r>
          </w:p>
        </w:tc>
        <w:tc>
          <w:tcPr>
            <w:tcW w:w="2933" w:type="dxa"/>
          </w:tcPr>
          <w:p w14:paraId="7DBF96AE" w14:textId="77777777" w:rsidR="00B82950" w:rsidRDefault="002C4519">
            <w:pPr>
              <w:pStyle w:val="TableParagraph"/>
              <w:spacing w:before="2" w:line="240" w:lineRule="auto"/>
              <w:rPr>
                <w:b/>
              </w:rPr>
            </w:pPr>
            <w:r>
              <w:rPr>
                <w:b/>
              </w:rPr>
              <w:t>Telephone:</w:t>
            </w:r>
          </w:p>
        </w:tc>
        <w:tc>
          <w:tcPr>
            <w:tcW w:w="3329" w:type="dxa"/>
          </w:tcPr>
          <w:p w14:paraId="7DBF96AF" w14:textId="77777777" w:rsidR="00B82950" w:rsidRDefault="002C4519">
            <w:pPr>
              <w:pStyle w:val="TableParagraph"/>
              <w:spacing w:before="2" w:line="240" w:lineRule="auto"/>
              <w:rPr>
                <w:b/>
              </w:rPr>
            </w:pPr>
            <w:r>
              <w:rPr>
                <w:b/>
              </w:rPr>
              <w:t>Email:</w:t>
            </w:r>
          </w:p>
        </w:tc>
      </w:tr>
    </w:tbl>
    <w:p w14:paraId="7DBF96B1" w14:textId="77777777" w:rsidR="00B82950" w:rsidRDefault="00B82950">
      <w:pPr>
        <w:pStyle w:val="BodyText"/>
        <w:rPr>
          <w:rFonts w:ascii="Times New Roman"/>
          <w:i w:val="0"/>
          <w:sz w:val="20"/>
        </w:rPr>
      </w:pPr>
    </w:p>
    <w:p w14:paraId="7DBF96B2" w14:textId="77777777" w:rsidR="00B82950" w:rsidRDefault="00B82950">
      <w:pPr>
        <w:pStyle w:val="BodyText"/>
        <w:rPr>
          <w:rFonts w:ascii="Times New Roman"/>
          <w:i w:val="0"/>
          <w:sz w:val="20"/>
        </w:rPr>
      </w:pPr>
    </w:p>
    <w:p w14:paraId="7DBF96B3" w14:textId="77777777" w:rsidR="00B82950" w:rsidRDefault="002C4519">
      <w:pPr>
        <w:tabs>
          <w:tab w:val="left" w:pos="4390"/>
          <w:tab w:val="left" w:pos="10951"/>
        </w:tabs>
        <w:spacing w:before="92"/>
        <w:ind w:left="271"/>
        <w:rPr>
          <w:b/>
          <w:sz w:val="24"/>
        </w:rPr>
      </w:pPr>
      <w:r>
        <w:rPr>
          <w:b/>
          <w:sz w:val="24"/>
          <w:shd w:val="clear" w:color="auto" w:fill="9CC2E4"/>
        </w:rPr>
        <w:t xml:space="preserve"> </w:t>
      </w:r>
      <w:r>
        <w:rPr>
          <w:b/>
          <w:sz w:val="24"/>
          <w:shd w:val="clear" w:color="auto" w:fill="9CC2E4"/>
        </w:rPr>
        <w:tab/>
        <w:t>PROJECT</w:t>
      </w:r>
      <w:r>
        <w:rPr>
          <w:b/>
          <w:spacing w:val="-8"/>
          <w:sz w:val="24"/>
          <w:shd w:val="clear" w:color="auto" w:fill="9CC2E4"/>
        </w:rPr>
        <w:t xml:space="preserve"> </w:t>
      </w:r>
      <w:r>
        <w:rPr>
          <w:b/>
          <w:sz w:val="24"/>
          <w:shd w:val="clear" w:color="auto" w:fill="9CC2E4"/>
        </w:rPr>
        <w:t>SUMMARY</w:t>
      </w:r>
      <w:r>
        <w:rPr>
          <w:b/>
          <w:sz w:val="24"/>
          <w:shd w:val="clear" w:color="auto" w:fill="9CC2E4"/>
        </w:rPr>
        <w:tab/>
      </w:r>
    </w:p>
    <w:p w14:paraId="7DBF96B4" w14:textId="77777777" w:rsidR="00B82950" w:rsidRDefault="00B82950">
      <w:pPr>
        <w:pStyle w:val="BodyText"/>
        <w:spacing w:before="2"/>
        <w:rPr>
          <w:b/>
          <w:i w:val="0"/>
          <w:sz w:val="18"/>
        </w:rPr>
      </w:pPr>
    </w:p>
    <w:p w14:paraId="7DBF96B5" w14:textId="77777777" w:rsidR="00B82950" w:rsidRDefault="002C4519">
      <w:pPr>
        <w:pStyle w:val="Heading1"/>
        <w:tabs>
          <w:tab w:val="left" w:pos="10951"/>
        </w:tabs>
        <w:spacing w:before="93"/>
      </w:pPr>
      <w:r>
        <w:rPr>
          <w:spacing w:val="-33"/>
          <w:shd w:val="clear" w:color="auto" w:fill="DEEAF6"/>
        </w:rPr>
        <w:t xml:space="preserve"> </w:t>
      </w:r>
      <w:r>
        <w:rPr>
          <w:shd w:val="clear" w:color="auto" w:fill="DEEAF6"/>
        </w:rPr>
        <w:t>Project</w:t>
      </w:r>
      <w:r>
        <w:rPr>
          <w:spacing w:val="-5"/>
          <w:shd w:val="clear" w:color="auto" w:fill="DEEAF6"/>
        </w:rPr>
        <w:t xml:space="preserve"> </w:t>
      </w:r>
      <w:r>
        <w:rPr>
          <w:shd w:val="clear" w:color="auto" w:fill="DEEAF6"/>
        </w:rPr>
        <w:t>Type</w:t>
      </w:r>
      <w:r>
        <w:rPr>
          <w:shd w:val="clear" w:color="auto" w:fill="DEEAF6"/>
        </w:rPr>
        <w:tab/>
      </w:r>
    </w:p>
    <w:p w14:paraId="7DBF96B6" w14:textId="77777777" w:rsidR="00B82950" w:rsidRDefault="00B82950">
      <w:pPr>
        <w:pStyle w:val="BodyText"/>
        <w:rPr>
          <w:b/>
          <w:i w:val="0"/>
        </w:rPr>
      </w:pPr>
    </w:p>
    <w:p w14:paraId="7DBF96B7" w14:textId="2C76508F" w:rsidR="00B82950" w:rsidRDefault="00ED1D50" w:rsidP="00B85BC4">
      <w:pPr>
        <w:pStyle w:val="Heading2"/>
        <w:tabs>
          <w:tab w:val="left" w:pos="1381"/>
        </w:tabs>
        <w:spacing w:line="253" w:lineRule="exact"/>
        <w:ind w:left="1380"/>
      </w:pPr>
      <w:sdt>
        <w:sdtPr>
          <w:id w:val="13782898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EE2F9E">
        <w:t xml:space="preserve"> </w:t>
      </w:r>
      <w:r w:rsidR="002C4519">
        <w:t>New dairy digester</w:t>
      </w:r>
      <w:r w:rsidR="002C4519">
        <w:rPr>
          <w:spacing w:val="-7"/>
        </w:rPr>
        <w:t xml:space="preserve"> </w:t>
      </w:r>
      <w:r w:rsidR="002C4519">
        <w:t>facility</w:t>
      </w:r>
    </w:p>
    <w:p w14:paraId="7DBF96B8" w14:textId="70EBC052" w:rsidR="00B82950" w:rsidRDefault="00ED1D50" w:rsidP="00B85BC4">
      <w:pPr>
        <w:pStyle w:val="ListParagraph"/>
        <w:tabs>
          <w:tab w:val="left" w:pos="1395"/>
        </w:tabs>
        <w:spacing w:line="292" w:lineRule="exact"/>
        <w:ind w:left="1394" w:firstLine="0"/>
      </w:pPr>
      <w:sdt>
        <w:sdtPr>
          <w:id w:val="1125127748"/>
          <w14:checkbox>
            <w14:checked w14:val="0"/>
            <w14:checkedState w14:val="2612" w14:font="MS Gothic"/>
            <w14:uncheckedState w14:val="2610" w14:font="MS Gothic"/>
          </w14:checkbox>
        </w:sdtPr>
        <w:sdtEndPr/>
        <w:sdtContent>
          <w:r w:rsidR="00EE2F9E">
            <w:rPr>
              <w:rFonts w:ascii="MS Gothic" w:eastAsia="MS Gothic" w:hAnsi="MS Gothic" w:hint="eastAsia"/>
            </w:rPr>
            <w:t>☐</w:t>
          </w:r>
        </w:sdtContent>
      </w:sdt>
      <w:r w:rsidR="00EE2F9E">
        <w:t xml:space="preserve"> </w:t>
      </w:r>
      <w:r w:rsidR="002C4519">
        <w:t>Restoration of a defunct digester</w:t>
      </w:r>
    </w:p>
    <w:p w14:paraId="7DBF96B9" w14:textId="77777777" w:rsidR="00B82950" w:rsidRDefault="00B82950">
      <w:pPr>
        <w:pStyle w:val="BodyText"/>
        <w:rPr>
          <w:i w:val="0"/>
          <w:sz w:val="20"/>
        </w:rPr>
      </w:pPr>
    </w:p>
    <w:p w14:paraId="7DBF96BA" w14:textId="77777777" w:rsidR="00B82950" w:rsidRDefault="00B82950">
      <w:pPr>
        <w:pStyle w:val="BodyText"/>
        <w:rPr>
          <w:i w:val="0"/>
          <w:sz w:val="23"/>
        </w:rPr>
      </w:pPr>
    </w:p>
    <w:p w14:paraId="7DBF96BB" w14:textId="77777777" w:rsidR="00B82950" w:rsidRDefault="002C4519">
      <w:pPr>
        <w:tabs>
          <w:tab w:val="left" w:pos="10951"/>
        </w:tabs>
        <w:ind w:left="271"/>
        <w:rPr>
          <w:b/>
        </w:rPr>
      </w:pPr>
      <w:r>
        <w:rPr>
          <w:b/>
          <w:spacing w:val="-33"/>
          <w:shd w:val="clear" w:color="auto" w:fill="DEEAF6"/>
        </w:rPr>
        <w:t xml:space="preserve"> </w:t>
      </w:r>
      <w:r>
        <w:rPr>
          <w:b/>
          <w:shd w:val="clear" w:color="auto" w:fill="DEEAF6"/>
        </w:rPr>
        <w:t>Project</w:t>
      </w:r>
      <w:r>
        <w:rPr>
          <w:b/>
          <w:spacing w:val="-2"/>
          <w:shd w:val="clear" w:color="auto" w:fill="DEEAF6"/>
        </w:rPr>
        <w:t xml:space="preserve"> </w:t>
      </w:r>
      <w:r>
        <w:rPr>
          <w:b/>
          <w:shd w:val="clear" w:color="auto" w:fill="DEEAF6"/>
        </w:rPr>
        <w:t>Location</w:t>
      </w:r>
      <w:r>
        <w:rPr>
          <w:b/>
          <w:shd w:val="clear" w:color="auto" w:fill="DEEAF6"/>
        </w:rPr>
        <w:tab/>
      </w:r>
    </w:p>
    <w:p w14:paraId="7DBF96BC" w14:textId="77777777" w:rsidR="00B82950" w:rsidRDefault="002C4519">
      <w:pPr>
        <w:pStyle w:val="BodyText"/>
        <w:spacing w:before="2"/>
        <w:ind w:left="303"/>
      </w:pPr>
      <w:r>
        <w:t>Provide an address or geographic coordinates of actual project implementation site (i.e., dairy location).</w:t>
      </w:r>
    </w:p>
    <w:p w14:paraId="7DBF96BD" w14:textId="77777777" w:rsidR="00B82950" w:rsidRDefault="00B82950">
      <w:pPr>
        <w:pStyle w:val="BodyText"/>
        <w:rPr>
          <w:sz w:val="20"/>
        </w:rPr>
      </w:pPr>
    </w:p>
    <w:p w14:paraId="7DBF96BE" w14:textId="77777777" w:rsidR="00B82950" w:rsidRPr="003346FB" w:rsidRDefault="003346FB" w:rsidP="003346FB">
      <w:pPr>
        <w:pStyle w:val="BodyText"/>
        <w:ind w:firstLine="270"/>
        <w:rPr>
          <w:i w:val="0"/>
        </w:rPr>
      </w:pPr>
      <w:r w:rsidRPr="003346FB">
        <w:rPr>
          <w:i w:val="0"/>
        </w:rPr>
        <w:t>Response:</w:t>
      </w:r>
    </w:p>
    <w:p w14:paraId="7DBF96BF" w14:textId="77777777" w:rsidR="00B82950" w:rsidRDefault="00B82950" w:rsidP="003346FB">
      <w:pPr>
        <w:pStyle w:val="BodyText"/>
        <w:ind w:firstLine="270"/>
        <w:rPr>
          <w:sz w:val="20"/>
        </w:rPr>
      </w:pPr>
    </w:p>
    <w:p w14:paraId="7DBF96C0" w14:textId="77777777" w:rsidR="00B82950" w:rsidRDefault="00B82950">
      <w:pPr>
        <w:pStyle w:val="BodyText"/>
        <w:spacing w:before="9"/>
        <w:rPr>
          <w:sz w:val="19"/>
        </w:rPr>
      </w:pPr>
    </w:p>
    <w:p w14:paraId="7DBF96C1" w14:textId="77777777" w:rsidR="00B82950" w:rsidRDefault="002C4519">
      <w:pPr>
        <w:tabs>
          <w:tab w:val="left" w:pos="10951"/>
        </w:tabs>
        <w:spacing w:before="96" w:line="237" w:lineRule="auto"/>
        <w:ind w:left="303" w:right="466" w:hanging="33"/>
        <w:rPr>
          <w:i/>
        </w:rPr>
      </w:pPr>
      <w:r>
        <w:rPr>
          <w:b/>
          <w:spacing w:val="-33"/>
          <w:shd w:val="clear" w:color="auto" w:fill="DEEAF6"/>
        </w:rPr>
        <w:t xml:space="preserve"> </w:t>
      </w:r>
      <w:r>
        <w:rPr>
          <w:b/>
          <w:shd w:val="clear" w:color="auto" w:fill="DEEAF6"/>
        </w:rPr>
        <w:t>Estimated Greenhouse</w:t>
      </w:r>
      <w:r>
        <w:rPr>
          <w:b/>
          <w:spacing w:val="-5"/>
          <w:shd w:val="clear" w:color="auto" w:fill="DEEAF6"/>
        </w:rPr>
        <w:t xml:space="preserve"> </w:t>
      </w:r>
      <w:r>
        <w:rPr>
          <w:b/>
          <w:shd w:val="clear" w:color="auto" w:fill="DEEAF6"/>
        </w:rPr>
        <w:t>Gas</w:t>
      </w:r>
      <w:r>
        <w:rPr>
          <w:b/>
          <w:spacing w:val="-2"/>
          <w:shd w:val="clear" w:color="auto" w:fill="DEEAF6"/>
        </w:rPr>
        <w:t xml:space="preserve"> </w:t>
      </w:r>
      <w:r>
        <w:rPr>
          <w:b/>
          <w:shd w:val="clear" w:color="auto" w:fill="DEEAF6"/>
        </w:rPr>
        <w:t>Reductions</w:t>
      </w:r>
      <w:r>
        <w:rPr>
          <w:b/>
          <w:shd w:val="clear" w:color="auto" w:fill="DEEAF6"/>
        </w:rPr>
        <w:tab/>
      </w:r>
      <w:r>
        <w:rPr>
          <w:b/>
        </w:rPr>
        <w:t xml:space="preserve">                                                                                                 </w:t>
      </w:r>
      <w:r>
        <w:rPr>
          <w:i/>
          <w:position w:val="2"/>
        </w:rPr>
        <w:t>Indicate total MTCO</w:t>
      </w:r>
      <w:r>
        <w:rPr>
          <w:i/>
          <w:sz w:val="14"/>
        </w:rPr>
        <w:t>2</w:t>
      </w:r>
      <w:r>
        <w:rPr>
          <w:i/>
          <w:position w:val="2"/>
        </w:rPr>
        <w:t xml:space="preserve">e over the project life (if project is not operational, initial estimates in the approved </w:t>
      </w:r>
      <w:r>
        <w:rPr>
          <w:i/>
        </w:rPr>
        <w:t>Scope of Work may be</w:t>
      </w:r>
      <w:r>
        <w:rPr>
          <w:i/>
          <w:spacing w:val="-6"/>
        </w:rPr>
        <w:t xml:space="preserve"> </w:t>
      </w:r>
      <w:r>
        <w:rPr>
          <w:i/>
        </w:rPr>
        <w:t>used.)</w:t>
      </w:r>
    </w:p>
    <w:p w14:paraId="7DBF96C2" w14:textId="77777777" w:rsidR="00B82950" w:rsidRDefault="00B82950">
      <w:pPr>
        <w:pStyle w:val="BodyText"/>
        <w:rPr>
          <w:sz w:val="20"/>
        </w:rPr>
      </w:pPr>
    </w:p>
    <w:p w14:paraId="7DBF96C3" w14:textId="77777777" w:rsidR="003346FB" w:rsidRPr="003346FB" w:rsidRDefault="003346FB" w:rsidP="003346FB">
      <w:pPr>
        <w:pStyle w:val="BodyText"/>
        <w:ind w:firstLine="270"/>
        <w:rPr>
          <w:i w:val="0"/>
        </w:rPr>
      </w:pPr>
      <w:r w:rsidRPr="003346FB">
        <w:rPr>
          <w:i w:val="0"/>
        </w:rPr>
        <w:t>Response:</w:t>
      </w:r>
    </w:p>
    <w:p w14:paraId="7DBF96C4" w14:textId="77777777" w:rsidR="00B82950" w:rsidRDefault="00B82950">
      <w:pPr>
        <w:pStyle w:val="BodyText"/>
        <w:rPr>
          <w:sz w:val="20"/>
        </w:rPr>
      </w:pPr>
    </w:p>
    <w:p w14:paraId="7DBF96C5" w14:textId="77777777" w:rsidR="00B82950" w:rsidRDefault="00B82950">
      <w:pPr>
        <w:pStyle w:val="BodyText"/>
        <w:spacing w:before="11"/>
        <w:rPr>
          <w:sz w:val="19"/>
        </w:rPr>
      </w:pPr>
    </w:p>
    <w:p w14:paraId="7DBF96C6" w14:textId="77777777" w:rsidR="00B82950" w:rsidRDefault="002C4519">
      <w:pPr>
        <w:pStyle w:val="Heading1"/>
        <w:tabs>
          <w:tab w:val="left" w:pos="3720"/>
          <w:tab w:val="left" w:pos="10951"/>
        </w:tabs>
        <w:spacing w:before="93"/>
      </w:pPr>
      <w:r>
        <w:rPr>
          <w:shd w:val="clear" w:color="auto" w:fill="9CC2E4"/>
        </w:rPr>
        <w:t xml:space="preserve"> </w:t>
      </w:r>
      <w:r>
        <w:rPr>
          <w:shd w:val="clear" w:color="auto" w:fill="9CC2E4"/>
        </w:rPr>
        <w:tab/>
        <w:t>PROJECT ACTIVITIES</w:t>
      </w:r>
      <w:r>
        <w:rPr>
          <w:spacing w:val="-9"/>
          <w:shd w:val="clear" w:color="auto" w:fill="9CC2E4"/>
        </w:rPr>
        <w:t xml:space="preserve"> </w:t>
      </w:r>
      <w:r>
        <w:rPr>
          <w:shd w:val="clear" w:color="auto" w:fill="9CC2E4"/>
        </w:rPr>
        <w:t>PERFORMED</w:t>
      </w:r>
      <w:r>
        <w:rPr>
          <w:shd w:val="clear" w:color="auto" w:fill="9CC2E4"/>
        </w:rPr>
        <w:tab/>
      </w:r>
    </w:p>
    <w:p w14:paraId="7DBF96C7" w14:textId="77777777" w:rsidR="003346FB" w:rsidRDefault="003346FB">
      <w:pPr>
        <w:pStyle w:val="BodyText"/>
        <w:ind w:left="300" w:right="523"/>
      </w:pPr>
    </w:p>
    <w:p w14:paraId="7DBF96C8" w14:textId="77777777" w:rsidR="00B82950" w:rsidRDefault="002C4519">
      <w:pPr>
        <w:pStyle w:val="BodyText"/>
        <w:ind w:left="300" w:right="523"/>
      </w:pPr>
      <w:r>
        <w:t>For each task described in the Work Plan, describe in detail the work ongoing/accomplished during the quarter. Descriptions should correlate to the activities (tasks, subtasks, objectives, milestones, etc.) identified in the approved Work Plan.</w:t>
      </w:r>
    </w:p>
    <w:p w14:paraId="7DBF96C9" w14:textId="77777777" w:rsidR="00B82950" w:rsidRDefault="00B82950">
      <w:pPr>
        <w:pStyle w:val="BodyText"/>
        <w:spacing w:before="7"/>
        <w:rPr>
          <w:sz w:val="30"/>
        </w:rPr>
      </w:pPr>
    </w:p>
    <w:p w14:paraId="7DBF96CA" w14:textId="77777777" w:rsidR="00B82950" w:rsidRDefault="002C4519">
      <w:pPr>
        <w:pStyle w:val="Heading1"/>
        <w:spacing w:before="0"/>
        <w:ind w:left="299"/>
      </w:pPr>
      <w:r>
        <w:t>Task 1: Project Management</w:t>
      </w:r>
    </w:p>
    <w:p w14:paraId="7DBF96CB" w14:textId="77777777" w:rsidR="00B82950" w:rsidRDefault="002C4519">
      <w:pPr>
        <w:pStyle w:val="BodyText"/>
        <w:spacing w:before="49"/>
        <w:ind w:left="299"/>
      </w:pPr>
      <w:r>
        <w:t>Describe the work ongoing/accomplished during the quarter include specific Outputs/ Deliverables:</w:t>
      </w:r>
    </w:p>
    <w:p w14:paraId="7DBF96CC" w14:textId="77777777" w:rsidR="003346FB" w:rsidRDefault="003346FB" w:rsidP="003346FB">
      <w:pPr>
        <w:tabs>
          <w:tab w:val="left" w:pos="455"/>
        </w:tabs>
      </w:pPr>
      <w:r>
        <w:tab/>
      </w:r>
    </w:p>
    <w:p w14:paraId="7DBF96CD" w14:textId="77777777" w:rsidR="003346FB" w:rsidRPr="003346FB" w:rsidRDefault="003346FB" w:rsidP="003346FB">
      <w:pPr>
        <w:pStyle w:val="BodyText"/>
        <w:ind w:firstLine="270"/>
        <w:rPr>
          <w:i w:val="0"/>
        </w:rPr>
      </w:pPr>
      <w:r w:rsidRPr="003346FB">
        <w:rPr>
          <w:i w:val="0"/>
        </w:rPr>
        <w:t>Response:</w:t>
      </w:r>
    </w:p>
    <w:p w14:paraId="7DBF96CE" w14:textId="77777777" w:rsidR="00B82950" w:rsidRPr="003346FB" w:rsidRDefault="00B82950" w:rsidP="003346FB">
      <w:pPr>
        <w:tabs>
          <w:tab w:val="left" w:pos="455"/>
        </w:tabs>
        <w:sectPr w:rsidR="00B82950" w:rsidRPr="003346F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960" w:right="400" w:bottom="1220" w:left="420" w:header="334" w:footer="1039" w:gutter="0"/>
          <w:pgNumType w:start="1"/>
          <w:cols w:space="720"/>
        </w:sectPr>
      </w:pPr>
    </w:p>
    <w:p w14:paraId="7DBF96CF" w14:textId="77777777" w:rsidR="00B82950" w:rsidRDefault="00B82950">
      <w:pPr>
        <w:pStyle w:val="BodyText"/>
        <w:spacing w:before="9"/>
        <w:rPr>
          <w:sz w:val="13"/>
        </w:rPr>
      </w:pPr>
    </w:p>
    <w:p w14:paraId="7DBF96D0" w14:textId="77777777" w:rsidR="00B82950" w:rsidRDefault="002C4519">
      <w:pPr>
        <w:pStyle w:val="Heading1"/>
        <w:spacing w:before="93"/>
        <w:ind w:left="300"/>
      </w:pPr>
      <w:r>
        <w:t>Task 2: Air Permit</w:t>
      </w:r>
    </w:p>
    <w:p w14:paraId="7DBF96D1" w14:textId="77777777" w:rsidR="00B82950" w:rsidRDefault="002C4519">
      <w:pPr>
        <w:pStyle w:val="BodyText"/>
        <w:spacing w:before="50"/>
        <w:ind w:left="299"/>
      </w:pPr>
      <w:r>
        <w:t>Describe the work ongoing/accomplished during the quarter include specific Outputs/ Deliverables:</w:t>
      </w:r>
    </w:p>
    <w:p w14:paraId="7DBF96D2" w14:textId="77777777" w:rsidR="00B82950" w:rsidRDefault="00B82950">
      <w:pPr>
        <w:pStyle w:val="BodyText"/>
        <w:rPr>
          <w:sz w:val="24"/>
        </w:rPr>
      </w:pPr>
    </w:p>
    <w:p w14:paraId="7DBF96D3" w14:textId="77777777" w:rsidR="003346FB" w:rsidRPr="003346FB" w:rsidRDefault="003346FB" w:rsidP="003346FB">
      <w:pPr>
        <w:pStyle w:val="BodyText"/>
        <w:ind w:firstLine="270"/>
        <w:rPr>
          <w:i w:val="0"/>
        </w:rPr>
      </w:pPr>
      <w:r w:rsidRPr="003346FB">
        <w:rPr>
          <w:i w:val="0"/>
        </w:rPr>
        <w:t>Response:</w:t>
      </w:r>
    </w:p>
    <w:p w14:paraId="7DBF96D4" w14:textId="77777777" w:rsidR="00B82950" w:rsidRDefault="00B82950">
      <w:pPr>
        <w:pStyle w:val="BodyText"/>
        <w:rPr>
          <w:sz w:val="24"/>
        </w:rPr>
      </w:pPr>
    </w:p>
    <w:p w14:paraId="7DBF96D5" w14:textId="77777777" w:rsidR="003346FB" w:rsidRDefault="003346FB">
      <w:pPr>
        <w:pStyle w:val="BodyText"/>
        <w:rPr>
          <w:sz w:val="24"/>
        </w:rPr>
      </w:pPr>
    </w:p>
    <w:p w14:paraId="7DBF96D6" w14:textId="77777777" w:rsidR="00B82950" w:rsidRDefault="002C4519">
      <w:pPr>
        <w:pStyle w:val="Heading1"/>
        <w:ind w:left="299"/>
      </w:pPr>
      <w:r>
        <w:t>Task 3: Water Board Compliance</w:t>
      </w:r>
    </w:p>
    <w:p w14:paraId="7DBF96D7" w14:textId="77777777" w:rsidR="00B82950" w:rsidRDefault="002C4519">
      <w:pPr>
        <w:pStyle w:val="BodyText"/>
        <w:spacing w:before="50"/>
        <w:ind w:left="299"/>
      </w:pPr>
      <w:r>
        <w:t>Describe the work ongoing/accomplished during the quarter include specific Outputs/ Deliverables:</w:t>
      </w:r>
    </w:p>
    <w:p w14:paraId="7DBF96D8" w14:textId="77777777" w:rsidR="00B82950" w:rsidRDefault="00B82950">
      <w:pPr>
        <w:pStyle w:val="BodyText"/>
        <w:rPr>
          <w:sz w:val="24"/>
        </w:rPr>
      </w:pPr>
    </w:p>
    <w:p w14:paraId="7DBF96D9" w14:textId="77777777" w:rsidR="003346FB" w:rsidRPr="003346FB" w:rsidRDefault="003346FB" w:rsidP="003346FB">
      <w:pPr>
        <w:pStyle w:val="BodyText"/>
        <w:ind w:firstLine="270"/>
        <w:rPr>
          <w:i w:val="0"/>
        </w:rPr>
      </w:pPr>
      <w:r w:rsidRPr="003346FB">
        <w:rPr>
          <w:i w:val="0"/>
        </w:rPr>
        <w:t>Response:</w:t>
      </w:r>
    </w:p>
    <w:p w14:paraId="7DBF96DA" w14:textId="77777777" w:rsidR="00B82950" w:rsidRDefault="00B82950">
      <w:pPr>
        <w:pStyle w:val="BodyText"/>
        <w:spacing w:before="2"/>
        <w:rPr>
          <w:sz w:val="35"/>
        </w:rPr>
      </w:pPr>
    </w:p>
    <w:p w14:paraId="7DBF96DB" w14:textId="77777777" w:rsidR="003346FB" w:rsidRDefault="003346FB">
      <w:pPr>
        <w:pStyle w:val="BodyText"/>
        <w:spacing w:before="2"/>
        <w:rPr>
          <w:sz w:val="35"/>
        </w:rPr>
      </w:pPr>
    </w:p>
    <w:p w14:paraId="7DBF96DC" w14:textId="77777777" w:rsidR="00B82950" w:rsidRDefault="002C4519">
      <w:pPr>
        <w:pStyle w:val="Heading1"/>
        <w:ind w:left="299"/>
      </w:pPr>
      <w:r>
        <w:t>Task 4: Site Improvements</w:t>
      </w:r>
    </w:p>
    <w:p w14:paraId="7DBF96DD" w14:textId="77777777" w:rsidR="00B82950" w:rsidRDefault="002C4519">
      <w:pPr>
        <w:pStyle w:val="BodyText"/>
        <w:spacing w:before="49"/>
        <w:ind w:left="299"/>
      </w:pPr>
      <w:r>
        <w:t>Describe the work ongoing/accomplished during the quarter include specific Outputs/ Deliverables:</w:t>
      </w:r>
    </w:p>
    <w:p w14:paraId="7DBF96DE" w14:textId="77777777" w:rsidR="00B82950" w:rsidRDefault="00B82950">
      <w:pPr>
        <w:pStyle w:val="BodyText"/>
        <w:rPr>
          <w:sz w:val="24"/>
        </w:rPr>
      </w:pPr>
    </w:p>
    <w:p w14:paraId="7DBF96DF" w14:textId="77777777" w:rsidR="003346FB" w:rsidRPr="003346FB" w:rsidRDefault="003346FB" w:rsidP="003346FB">
      <w:pPr>
        <w:pStyle w:val="BodyText"/>
        <w:ind w:firstLine="270"/>
        <w:rPr>
          <w:i w:val="0"/>
        </w:rPr>
      </w:pPr>
      <w:r w:rsidRPr="003346FB">
        <w:rPr>
          <w:i w:val="0"/>
        </w:rPr>
        <w:t>Response:</w:t>
      </w:r>
    </w:p>
    <w:p w14:paraId="7DBF96E0" w14:textId="77777777" w:rsidR="00B82950" w:rsidRDefault="00B82950">
      <w:pPr>
        <w:pStyle w:val="BodyText"/>
        <w:rPr>
          <w:sz w:val="24"/>
        </w:rPr>
      </w:pPr>
    </w:p>
    <w:p w14:paraId="7DBF96E1" w14:textId="77777777" w:rsidR="00B82950" w:rsidRDefault="00B82950">
      <w:pPr>
        <w:pStyle w:val="BodyText"/>
        <w:spacing w:before="4"/>
        <w:rPr>
          <w:sz w:val="35"/>
        </w:rPr>
      </w:pPr>
    </w:p>
    <w:p w14:paraId="7DBF96E2" w14:textId="77777777" w:rsidR="00B82950" w:rsidRDefault="002C4519">
      <w:pPr>
        <w:pStyle w:val="Heading1"/>
        <w:ind w:left="299"/>
      </w:pPr>
      <w:r>
        <w:t>Task 5: Covered Lagoon Digester</w:t>
      </w:r>
    </w:p>
    <w:p w14:paraId="7DBF96E3" w14:textId="77777777" w:rsidR="00B82950" w:rsidRDefault="002C4519">
      <w:pPr>
        <w:pStyle w:val="BodyText"/>
        <w:spacing w:before="51"/>
        <w:ind w:left="299"/>
      </w:pPr>
      <w:r>
        <w:t>Describe the work ongoing/accomplished during the quarter include specific Outputs/ Deliverables:</w:t>
      </w:r>
    </w:p>
    <w:p w14:paraId="7DBF96E4" w14:textId="77777777" w:rsidR="003346FB" w:rsidRDefault="003346FB" w:rsidP="003346FB">
      <w:pPr>
        <w:pStyle w:val="BodyText"/>
        <w:ind w:firstLine="270"/>
        <w:rPr>
          <w:sz w:val="20"/>
        </w:rPr>
      </w:pPr>
    </w:p>
    <w:p w14:paraId="7DBF96E5" w14:textId="77777777" w:rsidR="003346FB" w:rsidRPr="003346FB" w:rsidRDefault="003346FB" w:rsidP="003346FB">
      <w:pPr>
        <w:pStyle w:val="BodyText"/>
        <w:ind w:firstLine="270"/>
        <w:rPr>
          <w:i w:val="0"/>
        </w:rPr>
      </w:pPr>
      <w:r w:rsidRPr="003346FB">
        <w:rPr>
          <w:i w:val="0"/>
        </w:rPr>
        <w:t>Response:</w:t>
      </w:r>
    </w:p>
    <w:p w14:paraId="7DBF96E6" w14:textId="77777777" w:rsidR="00B82950" w:rsidRDefault="00B82950">
      <w:pPr>
        <w:pStyle w:val="BodyText"/>
        <w:rPr>
          <w:sz w:val="24"/>
        </w:rPr>
      </w:pPr>
    </w:p>
    <w:p w14:paraId="7DBF96E7" w14:textId="77777777" w:rsidR="00B82950" w:rsidRDefault="00B82950">
      <w:pPr>
        <w:pStyle w:val="BodyText"/>
        <w:rPr>
          <w:sz w:val="24"/>
        </w:rPr>
      </w:pPr>
    </w:p>
    <w:p w14:paraId="7DBF96E8" w14:textId="77777777" w:rsidR="00B82950" w:rsidRDefault="002C4519">
      <w:pPr>
        <w:pStyle w:val="Heading1"/>
        <w:spacing w:before="0"/>
        <w:ind w:left="299"/>
      </w:pPr>
      <w:r>
        <w:t>Task 6: Pipeline Construction</w:t>
      </w:r>
    </w:p>
    <w:p w14:paraId="7DBF96E9" w14:textId="77777777" w:rsidR="00B82950" w:rsidRDefault="002C4519">
      <w:pPr>
        <w:pStyle w:val="BodyText"/>
        <w:spacing w:before="50"/>
        <w:ind w:left="299"/>
      </w:pPr>
      <w:r>
        <w:t>Describe the work ongoing/accomplished during the quarter include specific Outputs/ Deliverables:</w:t>
      </w:r>
    </w:p>
    <w:p w14:paraId="7DBF96EA" w14:textId="77777777" w:rsidR="00B82950" w:rsidRDefault="00B82950">
      <w:pPr>
        <w:pStyle w:val="BodyText"/>
        <w:rPr>
          <w:sz w:val="24"/>
        </w:rPr>
      </w:pPr>
    </w:p>
    <w:p w14:paraId="7DBF96EB" w14:textId="77777777" w:rsidR="003346FB" w:rsidRPr="003346FB" w:rsidRDefault="003346FB" w:rsidP="003346FB">
      <w:pPr>
        <w:pStyle w:val="BodyText"/>
        <w:ind w:firstLine="270"/>
        <w:rPr>
          <w:i w:val="0"/>
        </w:rPr>
      </w:pPr>
      <w:r w:rsidRPr="003346FB">
        <w:rPr>
          <w:i w:val="0"/>
        </w:rPr>
        <w:t>Response:</w:t>
      </w:r>
    </w:p>
    <w:p w14:paraId="7DBF96EC" w14:textId="77777777" w:rsidR="00B82950" w:rsidRDefault="00B82950">
      <w:pPr>
        <w:pStyle w:val="BodyText"/>
        <w:rPr>
          <w:sz w:val="24"/>
        </w:rPr>
      </w:pPr>
    </w:p>
    <w:p w14:paraId="7DBF96ED" w14:textId="77777777" w:rsidR="00B82950" w:rsidRDefault="00B82950">
      <w:pPr>
        <w:pStyle w:val="BodyText"/>
        <w:spacing w:before="7"/>
        <w:rPr>
          <w:sz w:val="35"/>
        </w:rPr>
      </w:pPr>
    </w:p>
    <w:p w14:paraId="7DBF96EE" w14:textId="77777777" w:rsidR="00B82950" w:rsidRDefault="002C4519">
      <w:pPr>
        <w:pStyle w:val="Heading1"/>
        <w:ind w:left="299"/>
      </w:pPr>
      <w:r>
        <w:t>Task 7: Startup</w:t>
      </w:r>
    </w:p>
    <w:p w14:paraId="7DBF96EF" w14:textId="77777777" w:rsidR="00B82950" w:rsidRDefault="002C4519">
      <w:pPr>
        <w:pStyle w:val="BodyText"/>
        <w:spacing w:before="49"/>
        <w:ind w:left="299"/>
      </w:pPr>
      <w:r>
        <w:t>Describe the work ongoing/accomplished during the quarter include specific Outputs/ Deliverables:</w:t>
      </w:r>
    </w:p>
    <w:p w14:paraId="7DBF96F0" w14:textId="77777777" w:rsidR="003346FB" w:rsidRDefault="003346FB" w:rsidP="003346FB">
      <w:pPr>
        <w:pStyle w:val="BodyText"/>
        <w:ind w:firstLine="270"/>
        <w:rPr>
          <w:sz w:val="20"/>
        </w:rPr>
      </w:pPr>
    </w:p>
    <w:p w14:paraId="7DBF96F1" w14:textId="77777777" w:rsidR="003346FB" w:rsidRPr="003346FB" w:rsidRDefault="003346FB" w:rsidP="003346FB">
      <w:pPr>
        <w:pStyle w:val="BodyText"/>
        <w:ind w:firstLine="270"/>
        <w:rPr>
          <w:i w:val="0"/>
        </w:rPr>
      </w:pPr>
      <w:r w:rsidRPr="003346FB">
        <w:rPr>
          <w:i w:val="0"/>
        </w:rPr>
        <w:t>Response:</w:t>
      </w:r>
    </w:p>
    <w:p w14:paraId="7DBF96F2" w14:textId="77777777" w:rsidR="00B82950" w:rsidRDefault="00B82950">
      <w:pPr>
        <w:pStyle w:val="BodyText"/>
        <w:rPr>
          <w:sz w:val="24"/>
        </w:rPr>
      </w:pPr>
    </w:p>
    <w:p w14:paraId="7DBF96F3" w14:textId="77777777" w:rsidR="00B82950" w:rsidRDefault="00B82950">
      <w:pPr>
        <w:pStyle w:val="BodyText"/>
        <w:rPr>
          <w:sz w:val="24"/>
        </w:rPr>
      </w:pPr>
    </w:p>
    <w:p w14:paraId="7DBF96F4" w14:textId="77777777" w:rsidR="00B82950" w:rsidRDefault="002C4519">
      <w:pPr>
        <w:pStyle w:val="Heading1"/>
        <w:spacing w:before="0"/>
        <w:ind w:left="299"/>
      </w:pPr>
      <w:r>
        <w:t>Task 8: Environmental Credits and begin Operations and Maintenance:</w:t>
      </w:r>
    </w:p>
    <w:p w14:paraId="7DBF96F5" w14:textId="77777777" w:rsidR="00B82950" w:rsidRDefault="002C4519">
      <w:pPr>
        <w:pStyle w:val="BodyText"/>
        <w:spacing w:before="50"/>
        <w:ind w:left="299"/>
      </w:pPr>
      <w:r>
        <w:t>Describe the work ongoing/accomplished during the quarter include specific Outputs/ Deliverables:</w:t>
      </w:r>
    </w:p>
    <w:p w14:paraId="7DBF96F6" w14:textId="77777777" w:rsidR="003346FB" w:rsidRDefault="003346FB"/>
    <w:p w14:paraId="7DBF96F7" w14:textId="77777777" w:rsidR="003346FB" w:rsidRPr="003346FB" w:rsidRDefault="003346FB" w:rsidP="003346FB">
      <w:pPr>
        <w:pStyle w:val="BodyText"/>
        <w:ind w:firstLine="270"/>
        <w:rPr>
          <w:i w:val="0"/>
        </w:rPr>
      </w:pPr>
      <w:r w:rsidRPr="003346FB">
        <w:rPr>
          <w:i w:val="0"/>
        </w:rPr>
        <w:t>Response:</w:t>
      </w:r>
    </w:p>
    <w:p w14:paraId="7DBF96F8" w14:textId="77777777" w:rsidR="003346FB" w:rsidRDefault="003346FB" w:rsidP="003346FB"/>
    <w:p w14:paraId="7DBF96F9" w14:textId="77777777" w:rsidR="003346FB" w:rsidRDefault="003346FB" w:rsidP="003346FB"/>
    <w:p w14:paraId="7DBF96FA" w14:textId="77777777" w:rsidR="00B82950" w:rsidRPr="003346FB" w:rsidRDefault="00B82950" w:rsidP="003346FB">
      <w:pPr>
        <w:sectPr w:rsidR="00B82950" w:rsidRPr="003346FB">
          <w:pgSz w:w="12240" w:h="15840"/>
          <w:pgMar w:top="1960" w:right="400" w:bottom="1220" w:left="420" w:header="334" w:footer="1039" w:gutter="0"/>
          <w:cols w:space="720"/>
        </w:sectPr>
      </w:pPr>
    </w:p>
    <w:p w14:paraId="7DBF96FB" w14:textId="77777777" w:rsidR="00B82950" w:rsidRDefault="00B82950">
      <w:pPr>
        <w:pStyle w:val="BodyText"/>
        <w:rPr>
          <w:sz w:val="20"/>
        </w:rPr>
      </w:pPr>
    </w:p>
    <w:p w14:paraId="7DBF96FC" w14:textId="77777777" w:rsidR="00B82950" w:rsidRDefault="00B82950">
      <w:pPr>
        <w:pStyle w:val="BodyText"/>
        <w:spacing w:before="9"/>
        <w:rPr>
          <w:sz w:val="17"/>
        </w:rPr>
      </w:pPr>
    </w:p>
    <w:p w14:paraId="7DBF96FD" w14:textId="77777777" w:rsidR="00B82950" w:rsidRDefault="002C4519">
      <w:pPr>
        <w:pStyle w:val="Heading1"/>
        <w:tabs>
          <w:tab w:val="left" w:pos="3118"/>
          <w:tab w:val="left" w:pos="10951"/>
        </w:tabs>
        <w:spacing w:before="93"/>
      </w:pPr>
      <w:r>
        <w:rPr>
          <w:shd w:val="clear" w:color="auto" w:fill="9CC2E4"/>
        </w:rPr>
        <w:t xml:space="preserve"> </w:t>
      </w:r>
      <w:r>
        <w:rPr>
          <w:shd w:val="clear" w:color="auto" w:fill="9CC2E4"/>
        </w:rPr>
        <w:tab/>
        <w:t xml:space="preserve">WORK </w:t>
      </w:r>
      <w:r>
        <w:rPr>
          <w:spacing w:val="-3"/>
          <w:shd w:val="clear" w:color="auto" w:fill="9CC2E4"/>
        </w:rPr>
        <w:t xml:space="preserve">PLAN AND </w:t>
      </w:r>
      <w:r>
        <w:rPr>
          <w:shd w:val="clear" w:color="auto" w:fill="9CC2E4"/>
        </w:rPr>
        <w:t>SCHEDULE</w:t>
      </w:r>
      <w:r>
        <w:rPr>
          <w:spacing w:val="7"/>
          <w:shd w:val="clear" w:color="auto" w:fill="9CC2E4"/>
        </w:rPr>
        <w:t xml:space="preserve"> </w:t>
      </w:r>
      <w:r>
        <w:rPr>
          <w:shd w:val="clear" w:color="auto" w:fill="9CC2E4"/>
        </w:rPr>
        <w:t>MODIFICATIONS</w:t>
      </w:r>
      <w:r>
        <w:rPr>
          <w:shd w:val="clear" w:color="auto" w:fill="9CC2E4"/>
        </w:rPr>
        <w:tab/>
      </w:r>
    </w:p>
    <w:p w14:paraId="7DBF96FE" w14:textId="77777777" w:rsidR="00B82950" w:rsidRDefault="00B82950">
      <w:pPr>
        <w:pStyle w:val="BodyText"/>
        <w:spacing w:before="5"/>
        <w:rPr>
          <w:b/>
          <w:i w:val="0"/>
          <w:sz w:val="26"/>
        </w:rPr>
      </w:pPr>
    </w:p>
    <w:p w14:paraId="7DBF96FF" w14:textId="77777777" w:rsidR="00B82950" w:rsidRDefault="002C4519">
      <w:pPr>
        <w:pStyle w:val="BodyText"/>
        <w:ind w:left="300" w:right="522"/>
      </w:pPr>
      <w:r>
        <w:t>Include a description of any modifications to the Work Plan that were approved during the reporting period. Also, mention in this section modifications to the Work Plan that will be proposed in the next reporting period. If none, please state so.</w:t>
      </w:r>
    </w:p>
    <w:p w14:paraId="7DBF9700" w14:textId="77777777" w:rsidR="00B82950" w:rsidRDefault="00B82950">
      <w:pPr>
        <w:pStyle w:val="BodyText"/>
        <w:rPr>
          <w:sz w:val="24"/>
        </w:rPr>
      </w:pPr>
    </w:p>
    <w:p w14:paraId="7DBF9701" w14:textId="77777777" w:rsidR="00B82950" w:rsidRDefault="00B82950">
      <w:pPr>
        <w:pStyle w:val="BodyText"/>
        <w:rPr>
          <w:sz w:val="20"/>
        </w:rPr>
      </w:pPr>
    </w:p>
    <w:p w14:paraId="7DBF9702" w14:textId="77777777" w:rsidR="00B82950" w:rsidRPr="003346FB" w:rsidRDefault="002C4519">
      <w:pPr>
        <w:pStyle w:val="Heading2"/>
      </w:pPr>
      <w:r w:rsidRPr="003346FB">
        <w:t>Response:</w:t>
      </w:r>
    </w:p>
    <w:p w14:paraId="7DBF9703" w14:textId="77777777" w:rsidR="00B82950" w:rsidRDefault="00B82950">
      <w:pPr>
        <w:pStyle w:val="BodyText"/>
        <w:rPr>
          <w:i w:val="0"/>
          <w:sz w:val="20"/>
        </w:rPr>
      </w:pPr>
    </w:p>
    <w:p w14:paraId="7DBF9704" w14:textId="77777777" w:rsidR="00B82950" w:rsidRDefault="00B82950">
      <w:pPr>
        <w:pStyle w:val="BodyText"/>
        <w:spacing w:before="9"/>
        <w:rPr>
          <w:i w:val="0"/>
          <w:sz w:val="15"/>
        </w:rPr>
      </w:pPr>
    </w:p>
    <w:p w14:paraId="7DBF9705" w14:textId="77777777" w:rsidR="00B82950" w:rsidRDefault="002C4519">
      <w:pPr>
        <w:tabs>
          <w:tab w:val="left" w:pos="4241"/>
          <w:tab w:val="left" w:pos="10951"/>
        </w:tabs>
        <w:spacing w:before="94"/>
        <w:ind w:left="271"/>
        <w:rPr>
          <w:b/>
        </w:rPr>
      </w:pPr>
      <w:r>
        <w:rPr>
          <w:b/>
          <w:shd w:val="clear" w:color="auto" w:fill="9CC2E4"/>
        </w:rPr>
        <w:t xml:space="preserve"> </w:t>
      </w:r>
      <w:r>
        <w:rPr>
          <w:b/>
          <w:shd w:val="clear" w:color="auto" w:fill="9CC2E4"/>
        </w:rPr>
        <w:tab/>
        <w:t xml:space="preserve">PROBLEMS </w:t>
      </w:r>
      <w:r>
        <w:rPr>
          <w:b/>
          <w:spacing w:val="-3"/>
          <w:shd w:val="clear" w:color="auto" w:fill="9CC2E4"/>
        </w:rPr>
        <w:t>AND</w:t>
      </w:r>
      <w:r>
        <w:rPr>
          <w:b/>
          <w:shd w:val="clear" w:color="auto" w:fill="9CC2E4"/>
        </w:rPr>
        <w:t xml:space="preserve"> DELAYS</w:t>
      </w:r>
      <w:r>
        <w:rPr>
          <w:b/>
          <w:shd w:val="clear" w:color="auto" w:fill="9CC2E4"/>
        </w:rPr>
        <w:tab/>
      </w:r>
    </w:p>
    <w:p w14:paraId="7DBF9706" w14:textId="77777777" w:rsidR="00B82950" w:rsidRDefault="00B82950">
      <w:pPr>
        <w:pStyle w:val="BodyText"/>
        <w:rPr>
          <w:b/>
          <w:i w:val="0"/>
        </w:rPr>
      </w:pPr>
    </w:p>
    <w:p w14:paraId="7DBF9707" w14:textId="77777777" w:rsidR="00B82950" w:rsidRDefault="002C4519">
      <w:pPr>
        <w:pStyle w:val="BodyText"/>
        <w:ind w:left="300" w:right="765"/>
      </w:pPr>
      <w:r>
        <w:t>Explain any unexpected problems or delays, impediments, and challenges encountered on the project and explain why they took place. Describe the corrective measures that are planned to address these delays, impediments, and challenges. Include anticipated resolution date(s).</w:t>
      </w:r>
    </w:p>
    <w:p w14:paraId="7DBF9708" w14:textId="77777777" w:rsidR="00B82950" w:rsidRDefault="00B82950">
      <w:pPr>
        <w:pStyle w:val="BodyText"/>
        <w:rPr>
          <w:sz w:val="24"/>
        </w:rPr>
      </w:pPr>
    </w:p>
    <w:p w14:paraId="7DBF9709" w14:textId="77777777" w:rsidR="00B82950" w:rsidRDefault="00B82950">
      <w:pPr>
        <w:pStyle w:val="BodyText"/>
        <w:rPr>
          <w:sz w:val="20"/>
        </w:rPr>
      </w:pPr>
    </w:p>
    <w:p w14:paraId="7DBF970A" w14:textId="77777777" w:rsidR="00B82950" w:rsidRDefault="002C4519">
      <w:pPr>
        <w:pStyle w:val="Heading2"/>
        <w:spacing w:before="0"/>
      </w:pPr>
      <w:r>
        <w:t>Response:</w:t>
      </w:r>
    </w:p>
    <w:p w14:paraId="7DBF970B" w14:textId="77777777" w:rsidR="00B82950" w:rsidRDefault="00B82950">
      <w:pPr>
        <w:pStyle w:val="BodyText"/>
        <w:rPr>
          <w:i w:val="0"/>
          <w:sz w:val="20"/>
        </w:rPr>
      </w:pPr>
    </w:p>
    <w:p w14:paraId="7DBF970C" w14:textId="77777777" w:rsidR="00B82950" w:rsidRDefault="00B82950">
      <w:pPr>
        <w:pStyle w:val="BodyText"/>
        <w:rPr>
          <w:i w:val="0"/>
          <w:sz w:val="20"/>
        </w:rPr>
      </w:pPr>
    </w:p>
    <w:p w14:paraId="7DBF970D" w14:textId="77777777" w:rsidR="00B82950" w:rsidRDefault="00B82950">
      <w:pPr>
        <w:pStyle w:val="BodyText"/>
        <w:rPr>
          <w:i w:val="0"/>
          <w:sz w:val="20"/>
        </w:rPr>
      </w:pPr>
    </w:p>
    <w:p w14:paraId="7DBF970E" w14:textId="77777777" w:rsidR="00B82950" w:rsidRDefault="00B82950">
      <w:pPr>
        <w:pStyle w:val="BodyText"/>
        <w:spacing w:before="10"/>
        <w:rPr>
          <w:i w:val="0"/>
          <w:sz w:val="19"/>
        </w:rPr>
      </w:pPr>
    </w:p>
    <w:p w14:paraId="7DBF970F" w14:textId="77777777" w:rsidR="00B82950" w:rsidRDefault="002C4519">
      <w:pPr>
        <w:tabs>
          <w:tab w:val="left" w:pos="3881"/>
          <w:tab w:val="left" w:pos="10951"/>
        </w:tabs>
        <w:spacing w:before="94"/>
        <w:ind w:left="271"/>
        <w:rPr>
          <w:b/>
        </w:rPr>
      </w:pPr>
      <w:r>
        <w:rPr>
          <w:b/>
          <w:shd w:val="clear" w:color="auto" w:fill="9CC2E4"/>
        </w:rPr>
        <w:t xml:space="preserve"> </w:t>
      </w:r>
      <w:r>
        <w:rPr>
          <w:b/>
          <w:shd w:val="clear" w:color="auto" w:fill="9CC2E4"/>
        </w:rPr>
        <w:tab/>
        <w:t>MATCHING FUNDS</w:t>
      </w:r>
      <w:r>
        <w:rPr>
          <w:b/>
          <w:spacing w:val="-13"/>
          <w:shd w:val="clear" w:color="auto" w:fill="9CC2E4"/>
        </w:rPr>
        <w:t xml:space="preserve"> </w:t>
      </w:r>
      <w:r>
        <w:rPr>
          <w:b/>
          <w:shd w:val="clear" w:color="auto" w:fill="9CC2E4"/>
        </w:rPr>
        <w:t>RESOURCES</w:t>
      </w:r>
      <w:r>
        <w:rPr>
          <w:b/>
          <w:shd w:val="clear" w:color="auto" w:fill="9CC2E4"/>
        </w:rPr>
        <w:tab/>
      </w:r>
    </w:p>
    <w:p w14:paraId="7DBF9710" w14:textId="77777777" w:rsidR="00B82950" w:rsidRDefault="00B82950">
      <w:pPr>
        <w:pStyle w:val="BodyText"/>
        <w:rPr>
          <w:b/>
          <w:i w:val="0"/>
        </w:rPr>
      </w:pPr>
    </w:p>
    <w:p w14:paraId="7DBF9711" w14:textId="77777777" w:rsidR="00B82950" w:rsidRDefault="002C4519">
      <w:pPr>
        <w:pStyle w:val="BodyText"/>
        <w:ind w:left="300" w:right="534"/>
      </w:pPr>
      <w:r>
        <w:t>Describe the efforts you have made during this quarter to leverage matching funds/resources to support your project. Describe how these funds are being used to contribute to the implementation of the digester and overall success of the project and the amounts. These efforts should align with the matching fund efforts proposed in approved grant application.</w:t>
      </w:r>
    </w:p>
    <w:p w14:paraId="7DBF9712" w14:textId="77777777" w:rsidR="00B82950" w:rsidRDefault="00B82950">
      <w:pPr>
        <w:pStyle w:val="BodyText"/>
      </w:pPr>
    </w:p>
    <w:p w14:paraId="7DBF9713" w14:textId="77777777" w:rsidR="00B82950" w:rsidRDefault="002C4519">
      <w:pPr>
        <w:pStyle w:val="Heading2"/>
      </w:pPr>
      <w:r>
        <w:t>Response:</w:t>
      </w:r>
    </w:p>
    <w:p w14:paraId="7DBF9714" w14:textId="77777777" w:rsidR="00B82950" w:rsidRDefault="00B82950">
      <w:pPr>
        <w:pStyle w:val="BodyText"/>
        <w:rPr>
          <w:i w:val="0"/>
          <w:sz w:val="20"/>
        </w:rPr>
      </w:pPr>
    </w:p>
    <w:p w14:paraId="7DBF9715" w14:textId="77777777" w:rsidR="00B82950" w:rsidRDefault="00B82950">
      <w:pPr>
        <w:pStyle w:val="BodyText"/>
        <w:rPr>
          <w:i w:val="0"/>
          <w:sz w:val="20"/>
        </w:rPr>
      </w:pPr>
    </w:p>
    <w:p w14:paraId="7DBF9716" w14:textId="77777777" w:rsidR="00B82950" w:rsidRDefault="00B82950">
      <w:pPr>
        <w:pStyle w:val="BodyText"/>
        <w:rPr>
          <w:i w:val="0"/>
          <w:sz w:val="20"/>
        </w:rPr>
      </w:pPr>
    </w:p>
    <w:p w14:paraId="7DBF9717" w14:textId="77777777" w:rsidR="00B82950" w:rsidRDefault="00B82950">
      <w:pPr>
        <w:pStyle w:val="BodyText"/>
        <w:rPr>
          <w:i w:val="0"/>
          <w:sz w:val="20"/>
        </w:rPr>
      </w:pPr>
    </w:p>
    <w:p w14:paraId="7DBF9718" w14:textId="77777777" w:rsidR="00B82950" w:rsidRDefault="00B82950">
      <w:pPr>
        <w:pStyle w:val="BodyText"/>
        <w:spacing w:before="8"/>
        <w:rPr>
          <w:i w:val="0"/>
          <w:sz w:val="21"/>
        </w:rPr>
      </w:pPr>
    </w:p>
    <w:p w14:paraId="7DBF9719" w14:textId="77777777" w:rsidR="00B82950" w:rsidRDefault="002C4519">
      <w:pPr>
        <w:tabs>
          <w:tab w:val="left" w:pos="3080"/>
          <w:tab w:val="left" w:pos="10951"/>
        </w:tabs>
        <w:spacing w:before="94"/>
        <w:ind w:left="271"/>
        <w:rPr>
          <w:b/>
        </w:rPr>
      </w:pPr>
      <w:r>
        <w:rPr>
          <w:b/>
          <w:shd w:val="clear" w:color="auto" w:fill="9CC2E4"/>
        </w:rPr>
        <w:t xml:space="preserve"> </w:t>
      </w:r>
      <w:r>
        <w:rPr>
          <w:b/>
          <w:shd w:val="clear" w:color="auto" w:fill="9CC2E4"/>
        </w:rPr>
        <w:tab/>
        <w:t>BENEFITS TO DISADVANTAGED</w:t>
      </w:r>
      <w:r>
        <w:rPr>
          <w:b/>
          <w:spacing w:val="-20"/>
          <w:shd w:val="clear" w:color="auto" w:fill="9CC2E4"/>
        </w:rPr>
        <w:t xml:space="preserve"> </w:t>
      </w:r>
      <w:r>
        <w:rPr>
          <w:b/>
          <w:shd w:val="clear" w:color="auto" w:fill="9CC2E4"/>
        </w:rPr>
        <w:t>COMMUNITIES</w:t>
      </w:r>
      <w:r>
        <w:rPr>
          <w:b/>
          <w:shd w:val="clear" w:color="auto" w:fill="9CC2E4"/>
        </w:rPr>
        <w:tab/>
      </w:r>
    </w:p>
    <w:p w14:paraId="7DBF971A" w14:textId="77777777" w:rsidR="00B82950" w:rsidRDefault="00B82950">
      <w:pPr>
        <w:pStyle w:val="BodyText"/>
        <w:spacing w:before="1"/>
        <w:rPr>
          <w:b/>
          <w:i w:val="0"/>
          <w:sz w:val="24"/>
        </w:rPr>
      </w:pPr>
    </w:p>
    <w:p w14:paraId="7DBF971B" w14:textId="77777777" w:rsidR="00B82950" w:rsidRDefault="002C4519">
      <w:pPr>
        <w:pStyle w:val="BodyText"/>
        <w:spacing w:before="1"/>
        <w:ind w:left="300"/>
      </w:pPr>
      <w:r>
        <w:t>Describe progress made toward providing benefits to disadvantage communities.</w:t>
      </w:r>
    </w:p>
    <w:p w14:paraId="7DBF971C" w14:textId="77777777" w:rsidR="00B82950" w:rsidRDefault="00B82950">
      <w:pPr>
        <w:pStyle w:val="BodyText"/>
        <w:rPr>
          <w:sz w:val="24"/>
        </w:rPr>
      </w:pPr>
    </w:p>
    <w:p w14:paraId="7DBF971D" w14:textId="77777777" w:rsidR="00B82950" w:rsidRDefault="00B82950">
      <w:pPr>
        <w:pStyle w:val="BodyText"/>
        <w:spacing w:before="9"/>
        <w:rPr>
          <w:sz w:val="21"/>
        </w:rPr>
      </w:pPr>
    </w:p>
    <w:p w14:paraId="7DBF971E" w14:textId="77777777" w:rsidR="00B82950" w:rsidRDefault="002C4519">
      <w:pPr>
        <w:pStyle w:val="Heading2"/>
      </w:pPr>
      <w:r>
        <w:t>Response:</w:t>
      </w:r>
    </w:p>
    <w:p w14:paraId="7DBF971F" w14:textId="77777777" w:rsidR="00B82950" w:rsidRDefault="00B82950">
      <w:pPr>
        <w:sectPr w:rsidR="00B82950">
          <w:pgSz w:w="12240" w:h="15840"/>
          <w:pgMar w:top="1960" w:right="400" w:bottom="1220" w:left="420" w:header="334" w:footer="1039" w:gutter="0"/>
          <w:cols w:space="720"/>
        </w:sectPr>
      </w:pPr>
    </w:p>
    <w:p w14:paraId="7DBF9720" w14:textId="77777777" w:rsidR="00B82950" w:rsidRDefault="00B82950">
      <w:pPr>
        <w:pStyle w:val="BodyText"/>
        <w:rPr>
          <w:i w:val="0"/>
          <w:sz w:val="20"/>
        </w:rPr>
      </w:pPr>
    </w:p>
    <w:p w14:paraId="7DBF9721" w14:textId="77777777" w:rsidR="00B82950" w:rsidRDefault="00B82950">
      <w:pPr>
        <w:pStyle w:val="BodyText"/>
        <w:rPr>
          <w:i w:val="0"/>
          <w:sz w:val="20"/>
        </w:rPr>
      </w:pPr>
    </w:p>
    <w:p w14:paraId="7DBF9722" w14:textId="77777777" w:rsidR="00B82950" w:rsidRDefault="00B82950">
      <w:pPr>
        <w:pStyle w:val="BodyText"/>
        <w:spacing w:before="9"/>
        <w:rPr>
          <w:i w:val="0"/>
          <w:sz w:val="17"/>
        </w:rPr>
      </w:pPr>
    </w:p>
    <w:p w14:paraId="7DBF9723" w14:textId="77777777" w:rsidR="00B82950" w:rsidRDefault="002C4519">
      <w:pPr>
        <w:tabs>
          <w:tab w:val="left" w:pos="4229"/>
          <w:tab w:val="left" w:pos="10951"/>
        </w:tabs>
        <w:spacing w:before="94"/>
        <w:ind w:left="271"/>
        <w:rPr>
          <w:b/>
        </w:rPr>
      </w:pPr>
      <w:r>
        <w:rPr>
          <w:b/>
          <w:shd w:val="clear" w:color="auto" w:fill="9CC2E4"/>
        </w:rPr>
        <w:t xml:space="preserve"> </w:t>
      </w:r>
      <w:r>
        <w:rPr>
          <w:b/>
          <w:shd w:val="clear" w:color="auto" w:fill="9CC2E4"/>
        </w:rPr>
        <w:tab/>
        <w:t>PROJECT SITE</w:t>
      </w:r>
      <w:r>
        <w:rPr>
          <w:b/>
          <w:spacing w:val="-9"/>
          <w:shd w:val="clear" w:color="auto" w:fill="9CC2E4"/>
        </w:rPr>
        <w:t xml:space="preserve"> </w:t>
      </w:r>
      <w:r>
        <w:rPr>
          <w:b/>
          <w:shd w:val="clear" w:color="auto" w:fill="9CC2E4"/>
        </w:rPr>
        <w:t>PICTURES</w:t>
      </w:r>
      <w:r>
        <w:rPr>
          <w:b/>
          <w:shd w:val="clear" w:color="auto" w:fill="9CC2E4"/>
        </w:rPr>
        <w:tab/>
      </w:r>
    </w:p>
    <w:p w14:paraId="7DBF9724" w14:textId="77777777" w:rsidR="00B82950" w:rsidRDefault="00B82950">
      <w:pPr>
        <w:pStyle w:val="BodyText"/>
        <w:rPr>
          <w:b/>
          <w:i w:val="0"/>
        </w:rPr>
      </w:pPr>
    </w:p>
    <w:p w14:paraId="7DBF9725" w14:textId="77777777" w:rsidR="00B82950" w:rsidRDefault="002C4519">
      <w:pPr>
        <w:pStyle w:val="BodyText"/>
        <w:ind w:left="300" w:right="718"/>
      </w:pPr>
      <w:r>
        <w:t>Attach high resolution pictures demonstrating progress of project (use .jpeg or .jpg formatted image files). Also, provide a brief description explaining the attached pictures. For first quarterly report, attach a “before” picture.</w:t>
      </w:r>
    </w:p>
    <w:p w14:paraId="7DBF9726" w14:textId="77777777" w:rsidR="00B82950" w:rsidRDefault="00B82950">
      <w:pPr>
        <w:pStyle w:val="BodyText"/>
        <w:rPr>
          <w:sz w:val="24"/>
        </w:rPr>
      </w:pPr>
    </w:p>
    <w:p w14:paraId="7DBF9727" w14:textId="77777777" w:rsidR="00B82950" w:rsidRDefault="00B82950">
      <w:pPr>
        <w:pStyle w:val="BodyText"/>
        <w:rPr>
          <w:sz w:val="20"/>
        </w:rPr>
      </w:pPr>
    </w:p>
    <w:p w14:paraId="7DBF9728" w14:textId="77777777" w:rsidR="00B82950" w:rsidRDefault="002C4519">
      <w:pPr>
        <w:pStyle w:val="Heading2"/>
      </w:pPr>
      <w:r>
        <w:t>Response</w:t>
      </w:r>
      <w:r w:rsidR="003346FB">
        <w:t>:</w:t>
      </w:r>
    </w:p>
    <w:p w14:paraId="7DBF9729" w14:textId="77777777" w:rsidR="00B82950" w:rsidRDefault="00B82950">
      <w:pPr>
        <w:pStyle w:val="BodyText"/>
        <w:rPr>
          <w:i w:val="0"/>
          <w:sz w:val="20"/>
        </w:rPr>
      </w:pPr>
    </w:p>
    <w:p w14:paraId="7DBF972A" w14:textId="77777777" w:rsidR="00B82950" w:rsidRDefault="00B82950">
      <w:pPr>
        <w:pStyle w:val="BodyText"/>
        <w:rPr>
          <w:i w:val="0"/>
          <w:sz w:val="20"/>
        </w:rPr>
      </w:pPr>
    </w:p>
    <w:p w14:paraId="7DBF972B" w14:textId="77777777" w:rsidR="00B82950" w:rsidRDefault="00B82950">
      <w:pPr>
        <w:pStyle w:val="BodyText"/>
        <w:rPr>
          <w:i w:val="0"/>
          <w:sz w:val="20"/>
        </w:rPr>
      </w:pPr>
    </w:p>
    <w:p w14:paraId="7DBF972C" w14:textId="77777777" w:rsidR="00B82950" w:rsidRDefault="00B82950">
      <w:pPr>
        <w:pStyle w:val="BodyText"/>
        <w:rPr>
          <w:i w:val="0"/>
          <w:sz w:val="20"/>
        </w:rPr>
      </w:pPr>
    </w:p>
    <w:p w14:paraId="7DBF972D" w14:textId="77777777" w:rsidR="00B82950" w:rsidRDefault="00B82950">
      <w:pPr>
        <w:pStyle w:val="BodyText"/>
        <w:rPr>
          <w:i w:val="0"/>
          <w:sz w:val="20"/>
        </w:rPr>
      </w:pPr>
    </w:p>
    <w:p w14:paraId="7DBF972E" w14:textId="77777777" w:rsidR="00B82950" w:rsidRDefault="00B82950">
      <w:pPr>
        <w:pStyle w:val="BodyText"/>
        <w:rPr>
          <w:i w:val="0"/>
          <w:sz w:val="20"/>
        </w:rPr>
      </w:pPr>
    </w:p>
    <w:p w14:paraId="7DBF972F" w14:textId="77777777" w:rsidR="00B82950" w:rsidRDefault="00B82950">
      <w:pPr>
        <w:pStyle w:val="BodyText"/>
        <w:rPr>
          <w:i w:val="0"/>
          <w:sz w:val="20"/>
        </w:rPr>
      </w:pPr>
    </w:p>
    <w:p w14:paraId="7DBF9730" w14:textId="77777777" w:rsidR="00B82950" w:rsidRDefault="00B82950">
      <w:pPr>
        <w:pStyle w:val="BodyText"/>
        <w:rPr>
          <w:i w:val="0"/>
          <w:sz w:val="20"/>
        </w:rPr>
      </w:pPr>
    </w:p>
    <w:p w14:paraId="7DBF9731" w14:textId="77777777" w:rsidR="00B82950" w:rsidRDefault="00B82950">
      <w:pPr>
        <w:pStyle w:val="BodyText"/>
        <w:rPr>
          <w:i w:val="0"/>
          <w:sz w:val="20"/>
        </w:rPr>
      </w:pPr>
    </w:p>
    <w:p w14:paraId="7DBF9732" w14:textId="77777777" w:rsidR="00B82950" w:rsidRDefault="00B82950">
      <w:pPr>
        <w:pStyle w:val="BodyText"/>
        <w:rPr>
          <w:i w:val="0"/>
          <w:sz w:val="20"/>
        </w:rPr>
      </w:pPr>
    </w:p>
    <w:p w14:paraId="7DBF9733" w14:textId="77777777" w:rsidR="00B82950" w:rsidRDefault="00B82950">
      <w:pPr>
        <w:pStyle w:val="BodyText"/>
        <w:rPr>
          <w:i w:val="0"/>
          <w:sz w:val="20"/>
        </w:rPr>
      </w:pPr>
    </w:p>
    <w:p w14:paraId="7DBF9734" w14:textId="77777777" w:rsidR="00B82950" w:rsidRDefault="00B82950">
      <w:pPr>
        <w:pStyle w:val="BodyText"/>
        <w:rPr>
          <w:i w:val="0"/>
          <w:sz w:val="20"/>
        </w:rPr>
      </w:pPr>
    </w:p>
    <w:p w14:paraId="7DBF9735" w14:textId="77777777" w:rsidR="00B82950" w:rsidRDefault="00B82950">
      <w:pPr>
        <w:pStyle w:val="BodyText"/>
        <w:rPr>
          <w:i w:val="0"/>
          <w:sz w:val="20"/>
        </w:rPr>
      </w:pPr>
    </w:p>
    <w:p w14:paraId="7DBF9736" w14:textId="77777777" w:rsidR="00B82950" w:rsidRDefault="00B82950">
      <w:pPr>
        <w:pStyle w:val="BodyText"/>
        <w:rPr>
          <w:i w:val="0"/>
          <w:sz w:val="20"/>
        </w:rPr>
      </w:pPr>
    </w:p>
    <w:p w14:paraId="7DBF9737" w14:textId="77777777" w:rsidR="00B82950" w:rsidRDefault="00B82950">
      <w:pPr>
        <w:pStyle w:val="BodyText"/>
        <w:rPr>
          <w:i w:val="0"/>
          <w:sz w:val="20"/>
        </w:rPr>
      </w:pPr>
    </w:p>
    <w:p w14:paraId="7DBF9738" w14:textId="77777777" w:rsidR="00B82950" w:rsidRDefault="00B82950">
      <w:pPr>
        <w:pStyle w:val="BodyText"/>
        <w:rPr>
          <w:i w:val="0"/>
          <w:sz w:val="20"/>
        </w:rPr>
      </w:pPr>
    </w:p>
    <w:p w14:paraId="7DBF9739" w14:textId="77777777" w:rsidR="00B82950" w:rsidRDefault="00B82950">
      <w:pPr>
        <w:pStyle w:val="BodyText"/>
        <w:rPr>
          <w:i w:val="0"/>
          <w:sz w:val="20"/>
        </w:rPr>
      </w:pPr>
    </w:p>
    <w:p w14:paraId="7DBF973A" w14:textId="77777777" w:rsidR="00B82950" w:rsidRDefault="00B82950">
      <w:pPr>
        <w:pStyle w:val="BodyText"/>
        <w:rPr>
          <w:i w:val="0"/>
          <w:sz w:val="20"/>
        </w:rPr>
      </w:pPr>
    </w:p>
    <w:p w14:paraId="7DBF973B" w14:textId="77777777" w:rsidR="00B82950" w:rsidRDefault="00B82950">
      <w:pPr>
        <w:pStyle w:val="BodyText"/>
        <w:rPr>
          <w:i w:val="0"/>
          <w:sz w:val="20"/>
        </w:rPr>
      </w:pPr>
    </w:p>
    <w:p w14:paraId="7DBF973C" w14:textId="77777777" w:rsidR="00B82950" w:rsidRDefault="00B82950">
      <w:pPr>
        <w:pStyle w:val="BodyText"/>
        <w:rPr>
          <w:i w:val="0"/>
          <w:sz w:val="20"/>
        </w:rPr>
      </w:pPr>
    </w:p>
    <w:p w14:paraId="7DBF973D" w14:textId="77777777" w:rsidR="00B82950" w:rsidRDefault="00B82950">
      <w:pPr>
        <w:pStyle w:val="BodyText"/>
        <w:rPr>
          <w:i w:val="0"/>
          <w:sz w:val="20"/>
        </w:rPr>
      </w:pPr>
    </w:p>
    <w:p w14:paraId="7DBF973E" w14:textId="77777777" w:rsidR="00B82950" w:rsidRDefault="00B82950">
      <w:pPr>
        <w:pStyle w:val="BodyText"/>
        <w:rPr>
          <w:i w:val="0"/>
          <w:sz w:val="29"/>
        </w:rPr>
      </w:pPr>
    </w:p>
    <w:p w14:paraId="7DBF973F" w14:textId="77777777" w:rsidR="00B82950" w:rsidRDefault="002C4519">
      <w:pPr>
        <w:tabs>
          <w:tab w:val="left" w:pos="4193"/>
          <w:tab w:val="left" w:pos="10951"/>
        </w:tabs>
        <w:spacing w:before="94"/>
        <w:ind w:left="271"/>
        <w:rPr>
          <w:b/>
        </w:rPr>
      </w:pPr>
      <w:r>
        <w:rPr>
          <w:b/>
          <w:shd w:val="clear" w:color="auto" w:fill="9CC2E4"/>
        </w:rPr>
        <w:t xml:space="preserve"> </w:t>
      </w:r>
      <w:r>
        <w:rPr>
          <w:b/>
          <w:shd w:val="clear" w:color="auto" w:fill="9CC2E4"/>
        </w:rPr>
        <w:tab/>
        <w:t>PERMITTING</w:t>
      </w:r>
      <w:r>
        <w:rPr>
          <w:b/>
          <w:spacing w:val="-15"/>
          <w:shd w:val="clear" w:color="auto" w:fill="9CC2E4"/>
        </w:rPr>
        <w:t xml:space="preserve"> </w:t>
      </w:r>
      <w:r>
        <w:rPr>
          <w:b/>
          <w:shd w:val="clear" w:color="auto" w:fill="9CC2E4"/>
        </w:rPr>
        <w:t>DOCUMENTS</w:t>
      </w:r>
      <w:r>
        <w:rPr>
          <w:b/>
          <w:shd w:val="clear" w:color="auto" w:fill="9CC2E4"/>
        </w:rPr>
        <w:tab/>
      </w:r>
    </w:p>
    <w:p w14:paraId="7DBF9740" w14:textId="77777777" w:rsidR="00B82950" w:rsidRDefault="00B82950">
      <w:pPr>
        <w:pStyle w:val="BodyText"/>
        <w:spacing w:before="1"/>
        <w:rPr>
          <w:b/>
          <w:i w:val="0"/>
          <w:sz w:val="24"/>
        </w:rPr>
      </w:pPr>
    </w:p>
    <w:p w14:paraId="7DBF9741" w14:textId="77777777" w:rsidR="00B82950" w:rsidRDefault="002C4519">
      <w:pPr>
        <w:pStyle w:val="BodyText"/>
        <w:ind w:left="300" w:right="1280"/>
        <w:rPr>
          <w:sz w:val="24"/>
        </w:rPr>
      </w:pPr>
      <w:r>
        <w:t>Attach any new or additional permitting documents or other documents relating to the project such as interconnection agreements</w:t>
      </w:r>
      <w:r>
        <w:rPr>
          <w:sz w:val="24"/>
        </w:rPr>
        <w:t>.</w:t>
      </w:r>
    </w:p>
    <w:p w14:paraId="7DBF9742" w14:textId="77777777" w:rsidR="00B82950" w:rsidRDefault="00B82950">
      <w:pPr>
        <w:pStyle w:val="BodyText"/>
        <w:rPr>
          <w:sz w:val="24"/>
        </w:rPr>
      </w:pPr>
    </w:p>
    <w:p w14:paraId="7DBF9743" w14:textId="77777777" w:rsidR="00B82950" w:rsidRDefault="002C4519">
      <w:pPr>
        <w:pStyle w:val="Heading2"/>
        <w:spacing w:before="0"/>
        <w:ind w:right="9070"/>
      </w:pPr>
      <w:r>
        <w:t>Response:</w:t>
      </w:r>
    </w:p>
    <w:p w14:paraId="7DBF9744" w14:textId="77777777" w:rsidR="00B82950" w:rsidRDefault="00B82950">
      <w:pPr>
        <w:pStyle w:val="BodyText"/>
        <w:rPr>
          <w:i w:val="0"/>
        </w:rPr>
      </w:pPr>
    </w:p>
    <w:p w14:paraId="7DBF9745" w14:textId="77777777" w:rsidR="00B82950" w:rsidRDefault="002C4519">
      <w:pPr>
        <w:spacing w:before="1"/>
        <w:ind w:left="300" w:right="9070"/>
      </w:pPr>
      <w:r>
        <w:t>Attachments include:</w:t>
      </w:r>
    </w:p>
    <w:sectPr w:rsidR="00B82950">
      <w:pgSz w:w="12240" w:h="15840"/>
      <w:pgMar w:top="1960" w:right="400" w:bottom="1220" w:left="420" w:header="334" w:footer="10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4A788" w14:textId="77777777" w:rsidR="0003146C" w:rsidRDefault="0003146C">
      <w:r>
        <w:separator/>
      </w:r>
    </w:p>
  </w:endnote>
  <w:endnote w:type="continuationSeparator" w:id="0">
    <w:p w14:paraId="7CAFD7B0" w14:textId="77777777" w:rsidR="0003146C" w:rsidRDefault="0003146C">
      <w:r>
        <w:continuationSeparator/>
      </w:r>
    </w:p>
  </w:endnote>
  <w:endnote w:type="continuationNotice" w:id="1">
    <w:p w14:paraId="6F84BFBE" w14:textId="77777777" w:rsidR="0003146C" w:rsidRDefault="000314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27500" w14:textId="77777777" w:rsidR="0048464B" w:rsidRDefault="004846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F974B" w14:textId="38148CB2" w:rsidR="00B82950" w:rsidRDefault="00C05E26">
    <w:pPr>
      <w:pStyle w:val="BodyText"/>
      <w:spacing w:line="14" w:lineRule="auto"/>
      <w:rPr>
        <w:i w:val="0"/>
        <w:sz w:val="20"/>
      </w:rPr>
    </w:pPr>
    <w:r>
      <w:rPr>
        <w:noProof/>
      </w:rPr>
      <mc:AlternateContent>
        <mc:Choice Requires="wps">
          <w:drawing>
            <wp:anchor distT="0" distB="0" distL="114300" distR="114300" simplePos="0" relativeHeight="251658244" behindDoc="0" locked="0" layoutInCell="1" allowOverlap="1" wp14:anchorId="07665CBD" wp14:editId="174C5A06">
              <wp:simplePos x="0" y="0"/>
              <wp:positionH relativeFrom="column">
                <wp:posOffset>5876925</wp:posOffset>
              </wp:positionH>
              <wp:positionV relativeFrom="paragraph">
                <wp:posOffset>191770</wp:posOffset>
              </wp:positionV>
              <wp:extent cx="1400175" cy="276225"/>
              <wp:effectExtent l="0" t="0" r="28575" b="2857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400175" cy="276225"/>
                      </a:xfrm>
                      <a:prstGeom prst="rect">
                        <a:avLst/>
                      </a:prstGeom>
                      <a:solidFill>
                        <a:schemeClr val="lt1"/>
                      </a:solidFill>
                      <a:ln w="6350">
                        <a:solidFill>
                          <a:prstClr val="black"/>
                        </a:solidFill>
                      </a:ln>
                    </wps:spPr>
                    <wps:txbx>
                      <w:txbxContent>
                        <w:p w14:paraId="3680D082" w14:textId="6009BCFB" w:rsidR="00C05E26" w:rsidRPr="00B5261A" w:rsidRDefault="00B5261A">
                          <w:pPr>
                            <w:rPr>
                              <w:sz w:val="16"/>
                              <w:szCs w:val="16"/>
                            </w:rPr>
                          </w:pPr>
                          <w:r w:rsidRPr="00B5261A">
                            <w:rPr>
                              <w:sz w:val="16"/>
                              <w:szCs w:val="16"/>
                            </w:rPr>
                            <w:t>Rev. 1/01/2021</w:t>
                          </w:r>
                          <w:r w:rsidR="00464E22">
                            <w:rPr>
                              <w:sz w:val="16"/>
                              <w:szCs w:val="16"/>
                            </w:rPr>
                            <w:t xml:space="preserve"> </w:t>
                          </w:r>
                          <w:r w:rsidR="00696C34">
                            <w:rPr>
                              <w:sz w:val="16"/>
                              <w:szCs w:val="16"/>
                            </w:rPr>
                            <w:t>OEFI</w:t>
                          </w:r>
                          <w:r w:rsidR="00CF4C7A">
                            <w:rPr>
                              <w:sz w:val="16"/>
                              <w:szCs w:val="16"/>
                            </w:rPr>
                            <w:t>-00</w:t>
                          </w:r>
                          <w:r w:rsidR="00696C34">
                            <w:rPr>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7665CBD" id="_x0000_t202" coordsize="21600,21600" o:spt="202" path="m,l,21600r21600,l21600,xe">
              <v:stroke joinstyle="miter"/>
              <v:path gradientshapeok="t" o:connecttype="rect"/>
            </v:shapetype>
            <v:shape id="Text Box 1" o:spid="_x0000_s1027" type="#_x0000_t202" alt="&quot;&quot;" style="position:absolute;margin-left:462.75pt;margin-top:15.1pt;width:110.25pt;height:21.7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" fillcolor="white [3201]" strokeweight=".5pt">
              <v:textbox>
                <w:txbxContent>
                  <w:p w14:paraId="3680D082" w14:textId="6009BCFB" w:rsidR="00C05E26" w:rsidRPr="00B5261A" w:rsidRDefault="00B5261A">
                    <w:pPr>
                      <w:rPr>
                        <w:sz w:val="16"/>
                        <w:szCs w:val="16"/>
                      </w:rPr>
                    </w:pPr>
                    <w:r w:rsidRPr="00B5261A">
                      <w:rPr>
                        <w:sz w:val="16"/>
                        <w:szCs w:val="16"/>
                      </w:rPr>
                      <w:t>Rev. 1/01/2021</w:t>
                    </w:r>
                    <w:r w:rsidR="00464E22">
                      <w:rPr>
                        <w:sz w:val="16"/>
                        <w:szCs w:val="16"/>
                      </w:rPr>
                      <w:t xml:space="preserve"> </w:t>
                    </w:r>
                    <w:r w:rsidR="00696C34">
                      <w:rPr>
                        <w:sz w:val="16"/>
                        <w:szCs w:val="16"/>
                      </w:rPr>
                      <w:t>OEFI</w:t>
                    </w:r>
                    <w:r w:rsidR="00CF4C7A">
                      <w:rPr>
                        <w:sz w:val="16"/>
                        <w:szCs w:val="16"/>
                      </w:rPr>
                      <w:t>-00</w:t>
                    </w:r>
                    <w:r w:rsidR="00696C34">
                      <w:rPr>
                        <w:sz w:val="16"/>
                        <w:szCs w:val="16"/>
                      </w:rPr>
                      <w:t>3</w:t>
                    </w:r>
                  </w:p>
                </w:txbxContent>
              </v:textbox>
            </v:shape>
          </w:pict>
        </mc:Fallback>
      </mc:AlternateContent>
    </w:r>
    <w:r w:rsidR="002C4519">
      <w:rPr>
        <w:noProof/>
      </w:rPr>
      <mc:AlternateContent>
        <mc:Choice Requires="wps">
          <w:drawing>
            <wp:anchor distT="0" distB="0" distL="114300" distR="114300" simplePos="0" relativeHeight="251658243" behindDoc="1" locked="0" layoutInCell="1" allowOverlap="1" wp14:anchorId="7DBF9752" wp14:editId="672660B5">
              <wp:simplePos x="0" y="0"/>
              <wp:positionH relativeFrom="page">
                <wp:posOffset>3515995</wp:posOffset>
              </wp:positionH>
              <wp:positionV relativeFrom="page">
                <wp:posOffset>9258935</wp:posOffset>
              </wp:positionV>
              <wp:extent cx="742315" cy="182245"/>
              <wp:effectExtent l="1270" t="635" r="0" b="0"/>
              <wp:wrapNone/>
              <wp:docPr id="4"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31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F9756" w14:textId="77777777" w:rsidR="00B82950" w:rsidRDefault="002C4519">
                          <w:pPr>
                            <w:spacing w:before="13"/>
                            <w:ind w:left="20"/>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F9752" id="_x0000_s1028" type="#_x0000_t202" alt="&quot;&quot;" style="position:absolute;margin-left:276.85pt;margin-top:729.05pt;width:58.45pt;height:14.3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" filled="f" stroked="f">
              <v:textbox inset="0,0,0,0">
                <w:txbxContent>
                  <w:p w14:paraId="7DBF9756" w14:textId="77777777" w:rsidR="00B82950" w:rsidRDefault="002C4519">
                    <w:pPr>
                      <w:spacing w:before="13"/>
                      <w:ind w:left="20"/>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A3148" w14:textId="77777777" w:rsidR="0048464B" w:rsidRDefault="00484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3DD91" w14:textId="77777777" w:rsidR="0003146C" w:rsidRDefault="0003146C">
      <w:r>
        <w:separator/>
      </w:r>
    </w:p>
  </w:footnote>
  <w:footnote w:type="continuationSeparator" w:id="0">
    <w:p w14:paraId="2B228864" w14:textId="77777777" w:rsidR="0003146C" w:rsidRDefault="0003146C">
      <w:r>
        <w:continuationSeparator/>
      </w:r>
    </w:p>
  </w:footnote>
  <w:footnote w:type="continuationNotice" w:id="1">
    <w:p w14:paraId="66C433F8" w14:textId="77777777" w:rsidR="0003146C" w:rsidRDefault="000314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38757" w14:textId="77777777" w:rsidR="0048464B" w:rsidRDefault="004846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F974A" w14:textId="362854D2" w:rsidR="00B82950" w:rsidRDefault="00970564">
    <w:pPr>
      <w:pStyle w:val="BodyText"/>
      <w:spacing w:line="14" w:lineRule="auto"/>
      <w:rPr>
        <w:i w:val="0"/>
        <w:sz w:val="20"/>
      </w:rPr>
    </w:pPr>
    <w:r>
      <w:rPr>
        <w:noProof/>
      </w:rPr>
      <mc:AlternateContent>
        <mc:Choice Requires="wps">
          <w:drawing>
            <wp:anchor distT="0" distB="0" distL="114300" distR="114300" simplePos="0" relativeHeight="251658242" behindDoc="1" locked="0" layoutInCell="1" allowOverlap="1" wp14:anchorId="7DBF9750" wp14:editId="5EC06E17">
              <wp:simplePos x="0" y="0"/>
              <wp:positionH relativeFrom="page">
                <wp:posOffset>1714500</wp:posOffset>
              </wp:positionH>
              <wp:positionV relativeFrom="page">
                <wp:posOffset>133350</wp:posOffset>
              </wp:positionV>
              <wp:extent cx="4910455" cy="1038225"/>
              <wp:effectExtent l="0" t="0" r="4445" b="9525"/>
              <wp:wrapNone/>
              <wp:docPr id="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1038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F9754" w14:textId="6719D3C4" w:rsidR="00B82950" w:rsidRDefault="000F4CFB" w:rsidP="00644458">
                          <w:pPr>
                            <w:spacing w:before="9"/>
                            <w:ind w:left="20" w:right="-20" w:firstLine="360"/>
                            <w:jc w:val="center"/>
                            <w:rPr>
                              <w:b/>
                              <w:sz w:val="26"/>
                            </w:rPr>
                          </w:pPr>
                          <w:r>
                            <w:rPr>
                              <w:b/>
                              <w:sz w:val="32"/>
                            </w:rPr>
                            <w:t>State of California</w:t>
                          </w:r>
                          <w:r w:rsidR="00654D9E">
                            <w:rPr>
                              <w:b/>
                              <w:sz w:val="32"/>
                            </w:rPr>
                            <w:t xml:space="preserve"> </w:t>
                          </w:r>
                          <w:r>
                            <w:rPr>
                              <w:b/>
                              <w:sz w:val="32"/>
                            </w:rPr>
                            <w:t xml:space="preserve"> </w:t>
                          </w:r>
                          <w:r w:rsidR="00970564">
                            <w:rPr>
                              <w:b/>
                              <w:sz w:val="32"/>
                            </w:rPr>
                            <w:t xml:space="preserve">                                </w:t>
                          </w:r>
                          <w:r w:rsidR="00654D9E">
                            <w:rPr>
                              <w:b/>
                              <w:sz w:val="32"/>
                            </w:rPr>
                            <w:t xml:space="preserve"> </w:t>
                          </w:r>
                          <w:r w:rsidR="002C4519">
                            <w:rPr>
                              <w:b/>
                              <w:sz w:val="32"/>
                            </w:rPr>
                            <w:t>C</w:t>
                          </w:r>
                          <w:r w:rsidR="002C4519">
                            <w:rPr>
                              <w:b/>
                              <w:sz w:val="26"/>
                            </w:rPr>
                            <w:t xml:space="preserve">ALIFORNIA </w:t>
                          </w:r>
                          <w:r w:rsidR="002C4519">
                            <w:rPr>
                              <w:b/>
                              <w:sz w:val="32"/>
                            </w:rPr>
                            <w:t>D</w:t>
                          </w:r>
                          <w:r w:rsidR="002C4519">
                            <w:rPr>
                              <w:b/>
                              <w:sz w:val="26"/>
                            </w:rPr>
                            <w:t xml:space="preserve">EPARTMENT OF </w:t>
                          </w:r>
                          <w:r w:rsidR="002C4519">
                            <w:rPr>
                              <w:b/>
                              <w:sz w:val="32"/>
                            </w:rPr>
                            <w:t>F</w:t>
                          </w:r>
                          <w:r w:rsidR="002C4519">
                            <w:rPr>
                              <w:b/>
                              <w:sz w:val="26"/>
                            </w:rPr>
                            <w:t xml:space="preserve">OOD </w:t>
                          </w:r>
                          <w:r w:rsidR="002C4519">
                            <w:rPr>
                              <w:b/>
                              <w:sz w:val="32"/>
                            </w:rPr>
                            <w:t>&amp; A</w:t>
                          </w:r>
                          <w:r w:rsidR="002C4519">
                            <w:rPr>
                              <w:b/>
                              <w:sz w:val="26"/>
                            </w:rPr>
                            <w:t>GRICULTURE</w:t>
                          </w:r>
                          <w:r w:rsidR="002D3114">
                            <w:rPr>
                              <w:b/>
                              <w:sz w:val="26"/>
                            </w:rPr>
                            <w:t xml:space="preserve"> </w:t>
                          </w:r>
                          <w:r w:rsidR="002C4519">
                            <w:rPr>
                              <w:b/>
                              <w:sz w:val="26"/>
                            </w:rPr>
                            <w:t xml:space="preserve"> </w:t>
                          </w:r>
                          <w:proofErr w:type="gramStart"/>
                          <w:r w:rsidR="002709D5">
                            <w:rPr>
                              <w:b/>
                              <w:sz w:val="26"/>
                            </w:rPr>
                            <w:t>The</w:t>
                          </w:r>
                          <w:proofErr w:type="gramEnd"/>
                          <w:r w:rsidR="002709D5">
                            <w:rPr>
                              <w:b/>
                              <w:sz w:val="26"/>
                            </w:rPr>
                            <w:t xml:space="preserve"> Office of Environmental Farming &amp; Innovation                 </w:t>
                          </w:r>
                          <w:r w:rsidR="002C4519">
                            <w:rPr>
                              <w:b/>
                              <w:color w:val="006FC0"/>
                              <w:sz w:val="32"/>
                            </w:rPr>
                            <w:t>D</w:t>
                          </w:r>
                          <w:r w:rsidR="002C4519">
                            <w:rPr>
                              <w:b/>
                              <w:color w:val="006FC0"/>
                              <w:sz w:val="26"/>
                            </w:rPr>
                            <w:t xml:space="preserve">AIRY </w:t>
                          </w:r>
                          <w:r w:rsidR="002C4519">
                            <w:rPr>
                              <w:b/>
                              <w:color w:val="006FC0"/>
                              <w:sz w:val="32"/>
                            </w:rPr>
                            <w:t>D</w:t>
                          </w:r>
                          <w:r w:rsidR="002C4519">
                            <w:rPr>
                              <w:b/>
                              <w:color w:val="006FC0"/>
                              <w:sz w:val="26"/>
                            </w:rPr>
                            <w:t xml:space="preserve">IGESTER RESEARCH </w:t>
                          </w:r>
                          <w:r w:rsidR="002C4519">
                            <w:rPr>
                              <w:b/>
                              <w:color w:val="006FC0"/>
                              <w:sz w:val="32"/>
                            </w:rPr>
                            <w:t>&amp; D</w:t>
                          </w:r>
                          <w:r w:rsidR="002C4519">
                            <w:rPr>
                              <w:b/>
                              <w:color w:val="006FC0"/>
                              <w:sz w:val="26"/>
                            </w:rPr>
                            <w:t xml:space="preserve">EVELOPMENT </w:t>
                          </w:r>
                          <w:r w:rsidR="002C4519">
                            <w:rPr>
                              <w:b/>
                              <w:color w:val="006FC0"/>
                              <w:sz w:val="32"/>
                            </w:rPr>
                            <w:t>P</w:t>
                          </w:r>
                          <w:r w:rsidR="002C4519">
                            <w:rPr>
                              <w:b/>
                              <w:color w:val="006FC0"/>
                              <w:sz w:val="26"/>
                            </w:rPr>
                            <w:t>ROGRAM</w:t>
                          </w:r>
                        </w:p>
                        <w:p w14:paraId="7DBF9755" w14:textId="0870F208" w:rsidR="00B82950" w:rsidRDefault="000505E3" w:rsidP="000505E3">
                          <w:pPr>
                            <w:spacing w:before="1"/>
                            <w:ind w:left="1602"/>
                            <w:rPr>
                              <w:b/>
                            </w:rPr>
                          </w:pPr>
                          <w:r>
                            <w:rPr>
                              <w:b/>
                            </w:rPr>
                            <w:t xml:space="preserve">      </w:t>
                          </w:r>
                          <w:r w:rsidR="002C4519">
                            <w:rPr>
                              <w:b/>
                            </w:rPr>
                            <w:t>QUARTERLY PROGRESS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BF9750" id="_x0000_t202" coordsize="21600,21600" o:spt="202" path="m,l,21600r21600,l21600,xe">
              <v:stroke joinstyle="miter"/>
              <v:path gradientshapeok="t" o:connecttype="rect"/>
            </v:shapetype>
            <v:shape id="Text Box 2" o:spid="_x0000_s1026" type="#_x0000_t202" alt="&quot;&quot;" style="position:absolute;margin-left:135pt;margin-top:10.5pt;width:386.65pt;height:81.7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" filled="f" stroked="f">
              <v:textbox inset="0,0,0,0">
                <w:txbxContent>
                  <w:p w14:paraId="7DBF9754" w14:textId="6719D3C4" w:rsidR="00B82950" w:rsidRDefault="000F4CFB" w:rsidP="00644458">
                    <w:pPr>
                      <w:spacing w:before="9"/>
                      <w:ind w:left="20" w:right="-20" w:firstLine="360"/>
                      <w:jc w:val="center"/>
                      <w:rPr>
                        <w:b/>
                        <w:sz w:val="26"/>
                      </w:rPr>
                    </w:pPr>
                    <w:r>
                      <w:rPr>
                        <w:b/>
                        <w:sz w:val="32"/>
                      </w:rPr>
                      <w:t>State of California</w:t>
                    </w:r>
                    <w:r w:rsidR="00654D9E">
                      <w:rPr>
                        <w:b/>
                        <w:sz w:val="32"/>
                      </w:rPr>
                      <w:t xml:space="preserve"> </w:t>
                    </w:r>
                    <w:r>
                      <w:rPr>
                        <w:b/>
                        <w:sz w:val="32"/>
                      </w:rPr>
                      <w:t xml:space="preserve"> </w:t>
                    </w:r>
                    <w:r w:rsidR="00970564">
                      <w:rPr>
                        <w:b/>
                        <w:sz w:val="32"/>
                      </w:rPr>
                      <w:t xml:space="preserve">                                </w:t>
                    </w:r>
                    <w:r w:rsidR="00654D9E">
                      <w:rPr>
                        <w:b/>
                        <w:sz w:val="32"/>
                      </w:rPr>
                      <w:t xml:space="preserve"> </w:t>
                    </w:r>
                    <w:r w:rsidR="002C4519">
                      <w:rPr>
                        <w:b/>
                        <w:sz w:val="32"/>
                      </w:rPr>
                      <w:t>C</w:t>
                    </w:r>
                    <w:r w:rsidR="002C4519">
                      <w:rPr>
                        <w:b/>
                        <w:sz w:val="26"/>
                      </w:rPr>
                      <w:t xml:space="preserve">ALIFORNIA </w:t>
                    </w:r>
                    <w:r w:rsidR="002C4519">
                      <w:rPr>
                        <w:b/>
                        <w:sz w:val="32"/>
                      </w:rPr>
                      <w:t>D</w:t>
                    </w:r>
                    <w:r w:rsidR="002C4519">
                      <w:rPr>
                        <w:b/>
                        <w:sz w:val="26"/>
                      </w:rPr>
                      <w:t xml:space="preserve">EPARTMENT OF </w:t>
                    </w:r>
                    <w:r w:rsidR="002C4519">
                      <w:rPr>
                        <w:b/>
                        <w:sz w:val="32"/>
                      </w:rPr>
                      <w:t>F</w:t>
                    </w:r>
                    <w:r w:rsidR="002C4519">
                      <w:rPr>
                        <w:b/>
                        <w:sz w:val="26"/>
                      </w:rPr>
                      <w:t xml:space="preserve">OOD </w:t>
                    </w:r>
                    <w:r w:rsidR="002C4519">
                      <w:rPr>
                        <w:b/>
                        <w:sz w:val="32"/>
                      </w:rPr>
                      <w:t>&amp; A</w:t>
                    </w:r>
                    <w:r w:rsidR="002C4519">
                      <w:rPr>
                        <w:b/>
                        <w:sz w:val="26"/>
                      </w:rPr>
                      <w:t>GRICULTURE</w:t>
                    </w:r>
                    <w:r w:rsidR="002D3114">
                      <w:rPr>
                        <w:b/>
                        <w:sz w:val="26"/>
                      </w:rPr>
                      <w:t xml:space="preserve"> </w:t>
                    </w:r>
                    <w:r w:rsidR="002C4519">
                      <w:rPr>
                        <w:b/>
                        <w:sz w:val="26"/>
                      </w:rPr>
                      <w:t xml:space="preserve"> </w:t>
                    </w:r>
                    <w:proofErr w:type="gramStart"/>
                    <w:r w:rsidR="002709D5">
                      <w:rPr>
                        <w:b/>
                        <w:sz w:val="26"/>
                      </w:rPr>
                      <w:t>The</w:t>
                    </w:r>
                    <w:proofErr w:type="gramEnd"/>
                    <w:r w:rsidR="002709D5">
                      <w:rPr>
                        <w:b/>
                        <w:sz w:val="26"/>
                      </w:rPr>
                      <w:t xml:space="preserve"> Office of Environmental Farming &amp; Innovation                 </w:t>
                    </w:r>
                    <w:r w:rsidR="002C4519">
                      <w:rPr>
                        <w:b/>
                        <w:color w:val="006FC0"/>
                        <w:sz w:val="32"/>
                      </w:rPr>
                      <w:t>D</w:t>
                    </w:r>
                    <w:r w:rsidR="002C4519">
                      <w:rPr>
                        <w:b/>
                        <w:color w:val="006FC0"/>
                        <w:sz w:val="26"/>
                      </w:rPr>
                      <w:t xml:space="preserve">AIRY </w:t>
                    </w:r>
                    <w:r w:rsidR="002C4519">
                      <w:rPr>
                        <w:b/>
                        <w:color w:val="006FC0"/>
                        <w:sz w:val="32"/>
                      </w:rPr>
                      <w:t>D</w:t>
                    </w:r>
                    <w:r w:rsidR="002C4519">
                      <w:rPr>
                        <w:b/>
                        <w:color w:val="006FC0"/>
                        <w:sz w:val="26"/>
                      </w:rPr>
                      <w:t xml:space="preserve">IGESTER RESEARCH </w:t>
                    </w:r>
                    <w:r w:rsidR="002C4519">
                      <w:rPr>
                        <w:b/>
                        <w:color w:val="006FC0"/>
                        <w:sz w:val="32"/>
                      </w:rPr>
                      <w:t>&amp; D</w:t>
                    </w:r>
                    <w:r w:rsidR="002C4519">
                      <w:rPr>
                        <w:b/>
                        <w:color w:val="006FC0"/>
                        <w:sz w:val="26"/>
                      </w:rPr>
                      <w:t xml:space="preserve">EVELOPMENT </w:t>
                    </w:r>
                    <w:r w:rsidR="002C4519">
                      <w:rPr>
                        <w:b/>
                        <w:color w:val="006FC0"/>
                        <w:sz w:val="32"/>
                      </w:rPr>
                      <w:t>P</w:t>
                    </w:r>
                    <w:r w:rsidR="002C4519">
                      <w:rPr>
                        <w:b/>
                        <w:color w:val="006FC0"/>
                        <w:sz w:val="26"/>
                      </w:rPr>
                      <w:t>ROGRAM</w:t>
                    </w:r>
                  </w:p>
                  <w:p w14:paraId="7DBF9755" w14:textId="0870F208" w:rsidR="00B82950" w:rsidRDefault="000505E3" w:rsidP="000505E3">
                    <w:pPr>
                      <w:spacing w:before="1"/>
                      <w:ind w:left="1602"/>
                      <w:rPr>
                        <w:b/>
                      </w:rPr>
                    </w:pPr>
                    <w:r>
                      <w:rPr>
                        <w:b/>
                      </w:rPr>
                      <w:t xml:space="preserve">      </w:t>
                    </w:r>
                    <w:r w:rsidR="002C4519">
                      <w:rPr>
                        <w:b/>
                      </w:rPr>
                      <w:t>QUARTERLY PROGRESS REPORT</w:t>
                    </w:r>
                  </w:p>
                </w:txbxContent>
              </v:textbox>
              <w10:wrap anchorx="page" anchory="page"/>
            </v:shape>
          </w:pict>
        </mc:Fallback>
      </mc:AlternateContent>
    </w:r>
    <w:r w:rsidR="002C4519">
      <w:rPr>
        <w:noProof/>
      </w:rPr>
      <w:drawing>
        <wp:anchor distT="0" distB="0" distL="0" distR="0" simplePos="0" relativeHeight="251658240" behindDoc="1" locked="0" layoutInCell="1" allowOverlap="1" wp14:anchorId="7DBF974C" wp14:editId="30A7288D">
          <wp:simplePos x="0" y="0"/>
          <wp:positionH relativeFrom="page">
            <wp:posOffset>180975</wp:posOffset>
          </wp:positionH>
          <wp:positionV relativeFrom="page">
            <wp:posOffset>212064</wp:posOffset>
          </wp:positionV>
          <wp:extent cx="1079795" cy="809948"/>
          <wp:effectExtent l="0" t="0" r="0" b="0"/>
          <wp:wrapNone/>
          <wp:docPr id="3"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a:extLst>
                      <a:ext uri="{C183D7F6-B498-43B3-948B-1728B52AA6E4}">
                        <adec:decorative xmlns:adec="http://schemas.microsoft.com/office/drawing/2017/decorative" val="1"/>
                      </a:ext>
                    </a:extLst>
                  </pic:cNvPr>
                  <pic:cNvPicPr/>
                </pic:nvPicPr>
                <pic:blipFill>
                  <a:blip r:embed="rId1" cstate="print"/>
                  <a:stretch>
                    <a:fillRect/>
                  </a:stretch>
                </pic:blipFill>
                <pic:spPr>
                  <a:xfrm>
                    <a:off x="0" y="0"/>
                    <a:ext cx="1079795" cy="809948"/>
                  </a:xfrm>
                  <a:prstGeom prst="rect">
                    <a:avLst/>
                  </a:prstGeom>
                </pic:spPr>
              </pic:pic>
            </a:graphicData>
          </a:graphic>
        </wp:anchor>
      </w:drawing>
    </w:r>
    <w:r w:rsidR="002C4519">
      <w:rPr>
        <w:noProof/>
      </w:rPr>
      <mc:AlternateContent>
        <mc:Choice Requires="wps">
          <w:drawing>
            <wp:anchor distT="0" distB="0" distL="114300" distR="114300" simplePos="0" relativeHeight="251658241" behindDoc="1" locked="0" layoutInCell="1" allowOverlap="1" wp14:anchorId="7DBF974E" wp14:editId="050CFFDD">
              <wp:simplePos x="0" y="0"/>
              <wp:positionH relativeFrom="page">
                <wp:posOffset>896620</wp:posOffset>
              </wp:positionH>
              <wp:positionV relativeFrom="page">
                <wp:posOffset>1249680</wp:posOffset>
              </wp:positionV>
              <wp:extent cx="5981065" cy="0"/>
              <wp:effectExtent l="10795" t="11430" r="8890" b="7620"/>
              <wp:wrapNone/>
              <wp:docPr id="6"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1FEBB7" id="Line 3" o:spid="_x0000_s1026" alt="&quot;&quot;" style="position:absolute;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98.4pt" to="541.55pt,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" strokeweight=".48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112B0" w14:textId="77777777" w:rsidR="0048464B" w:rsidRDefault="00484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A01E62"/>
    <w:multiLevelType w:val="hybridMultilevel"/>
    <w:tmpl w:val="B204C1CC"/>
    <w:lvl w:ilvl="0" w:tplc="6058715A">
      <w:numFmt w:val="bullet"/>
      <w:lvlText w:val="☐"/>
      <w:lvlJc w:val="left"/>
      <w:pPr>
        <w:ind w:left="1394" w:hanging="375"/>
      </w:pPr>
      <w:rPr>
        <w:rFonts w:ascii="Segoe UI Symbol" w:eastAsia="Segoe UI Symbol" w:hAnsi="Segoe UI Symbol" w:cs="Segoe UI Symbol" w:hint="default"/>
        <w:w w:val="100"/>
        <w:sz w:val="22"/>
        <w:szCs w:val="22"/>
        <w:lang w:val="en-US" w:eastAsia="en-US" w:bidi="en-US"/>
      </w:rPr>
    </w:lvl>
    <w:lvl w:ilvl="1" w:tplc="0128D504">
      <w:numFmt w:val="bullet"/>
      <w:lvlText w:val="•"/>
      <w:lvlJc w:val="left"/>
      <w:pPr>
        <w:ind w:left="2402" w:hanging="375"/>
      </w:pPr>
      <w:rPr>
        <w:rFonts w:hint="default"/>
        <w:lang w:val="en-US" w:eastAsia="en-US" w:bidi="en-US"/>
      </w:rPr>
    </w:lvl>
    <w:lvl w:ilvl="2" w:tplc="BA445CF2">
      <w:numFmt w:val="bullet"/>
      <w:lvlText w:val="•"/>
      <w:lvlJc w:val="left"/>
      <w:pPr>
        <w:ind w:left="3404" w:hanging="375"/>
      </w:pPr>
      <w:rPr>
        <w:rFonts w:hint="default"/>
        <w:lang w:val="en-US" w:eastAsia="en-US" w:bidi="en-US"/>
      </w:rPr>
    </w:lvl>
    <w:lvl w:ilvl="3" w:tplc="05829350">
      <w:numFmt w:val="bullet"/>
      <w:lvlText w:val="•"/>
      <w:lvlJc w:val="left"/>
      <w:pPr>
        <w:ind w:left="4406" w:hanging="375"/>
      </w:pPr>
      <w:rPr>
        <w:rFonts w:hint="default"/>
        <w:lang w:val="en-US" w:eastAsia="en-US" w:bidi="en-US"/>
      </w:rPr>
    </w:lvl>
    <w:lvl w:ilvl="4" w:tplc="E662E3A8">
      <w:numFmt w:val="bullet"/>
      <w:lvlText w:val="•"/>
      <w:lvlJc w:val="left"/>
      <w:pPr>
        <w:ind w:left="5408" w:hanging="375"/>
      </w:pPr>
      <w:rPr>
        <w:rFonts w:hint="default"/>
        <w:lang w:val="en-US" w:eastAsia="en-US" w:bidi="en-US"/>
      </w:rPr>
    </w:lvl>
    <w:lvl w:ilvl="5" w:tplc="438839A2">
      <w:numFmt w:val="bullet"/>
      <w:lvlText w:val="•"/>
      <w:lvlJc w:val="left"/>
      <w:pPr>
        <w:ind w:left="6410" w:hanging="375"/>
      </w:pPr>
      <w:rPr>
        <w:rFonts w:hint="default"/>
        <w:lang w:val="en-US" w:eastAsia="en-US" w:bidi="en-US"/>
      </w:rPr>
    </w:lvl>
    <w:lvl w:ilvl="6" w:tplc="46B0620C">
      <w:numFmt w:val="bullet"/>
      <w:lvlText w:val="•"/>
      <w:lvlJc w:val="left"/>
      <w:pPr>
        <w:ind w:left="7412" w:hanging="375"/>
      </w:pPr>
      <w:rPr>
        <w:rFonts w:hint="default"/>
        <w:lang w:val="en-US" w:eastAsia="en-US" w:bidi="en-US"/>
      </w:rPr>
    </w:lvl>
    <w:lvl w:ilvl="7" w:tplc="C91023EE">
      <w:numFmt w:val="bullet"/>
      <w:lvlText w:val="•"/>
      <w:lvlJc w:val="left"/>
      <w:pPr>
        <w:ind w:left="8414" w:hanging="375"/>
      </w:pPr>
      <w:rPr>
        <w:rFonts w:hint="default"/>
        <w:lang w:val="en-US" w:eastAsia="en-US" w:bidi="en-US"/>
      </w:rPr>
    </w:lvl>
    <w:lvl w:ilvl="8" w:tplc="C44E86FA">
      <w:numFmt w:val="bullet"/>
      <w:lvlText w:val="•"/>
      <w:lvlJc w:val="left"/>
      <w:pPr>
        <w:ind w:left="9416" w:hanging="375"/>
      </w:pPr>
      <w:rPr>
        <w:rFonts w:hint="default"/>
        <w:lang w:val="en-US" w:eastAsia="en-US" w:bidi="en-US"/>
      </w:rPr>
    </w:lvl>
  </w:abstractNum>
  <w:abstractNum w:abstractNumId="1" w15:restartNumberingAfterBreak="0">
    <w:nsid w:val="4B08479F"/>
    <w:multiLevelType w:val="hybridMultilevel"/>
    <w:tmpl w:val="1D964CEA"/>
    <w:lvl w:ilvl="0" w:tplc="6058715A">
      <w:numFmt w:val="bullet"/>
      <w:lvlText w:val="☐"/>
      <w:lvlJc w:val="left"/>
      <w:pPr>
        <w:ind w:left="1380" w:hanging="360"/>
      </w:pPr>
      <w:rPr>
        <w:rFonts w:ascii="Segoe UI Symbol" w:eastAsia="Segoe UI Symbol" w:hAnsi="Segoe UI Symbol" w:cs="Segoe UI Symbol" w:hint="default"/>
        <w:w w:val="100"/>
        <w:sz w:val="22"/>
        <w:szCs w:val="22"/>
        <w:lang w:val="en-US" w:eastAsia="en-US" w:bidi="en-US"/>
      </w:rPr>
    </w:lvl>
    <w:lvl w:ilvl="1" w:tplc="34A4F348">
      <w:numFmt w:val="bullet"/>
      <w:lvlText w:val="•"/>
      <w:lvlJc w:val="left"/>
      <w:pPr>
        <w:ind w:left="2384" w:hanging="360"/>
      </w:pPr>
      <w:rPr>
        <w:rFonts w:hint="default"/>
        <w:lang w:val="en-US" w:eastAsia="en-US" w:bidi="en-US"/>
      </w:rPr>
    </w:lvl>
    <w:lvl w:ilvl="2" w:tplc="DA021820">
      <w:numFmt w:val="bullet"/>
      <w:lvlText w:val="•"/>
      <w:lvlJc w:val="left"/>
      <w:pPr>
        <w:ind w:left="3388" w:hanging="360"/>
      </w:pPr>
      <w:rPr>
        <w:rFonts w:hint="default"/>
        <w:lang w:val="en-US" w:eastAsia="en-US" w:bidi="en-US"/>
      </w:rPr>
    </w:lvl>
    <w:lvl w:ilvl="3" w:tplc="CF7675D8">
      <w:numFmt w:val="bullet"/>
      <w:lvlText w:val="•"/>
      <w:lvlJc w:val="left"/>
      <w:pPr>
        <w:ind w:left="4392" w:hanging="360"/>
      </w:pPr>
      <w:rPr>
        <w:rFonts w:hint="default"/>
        <w:lang w:val="en-US" w:eastAsia="en-US" w:bidi="en-US"/>
      </w:rPr>
    </w:lvl>
    <w:lvl w:ilvl="4" w:tplc="51929D54">
      <w:numFmt w:val="bullet"/>
      <w:lvlText w:val="•"/>
      <w:lvlJc w:val="left"/>
      <w:pPr>
        <w:ind w:left="5396" w:hanging="360"/>
      </w:pPr>
      <w:rPr>
        <w:rFonts w:hint="default"/>
        <w:lang w:val="en-US" w:eastAsia="en-US" w:bidi="en-US"/>
      </w:rPr>
    </w:lvl>
    <w:lvl w:ilvl="5" w:tplc="2E0256CA">
      <w:numFmt w:val="bullet"/>
      <w:lvlText w:val="•"/>
      <w:lvlJc w:val="left"/>
      <w:pPr>
        <w:ind w:left="6400" w:hanging="360"/>
      </w:pPr>
      <w:rPr>
        <w:rFonts w:hint="default"/>
        <w:lang w:val="en-US" w:eastAsia="en-US" w:bidi="en-US"/>
      </w:rPr>
    </w:lvl>
    <w:lvl w:ilvl="6" w:tplc="E1F89AA0">
      <w:numFmt w:val="bullet"/>
      <w:lvlText w:val="•"/>
      <w:lvlJc w:val="left"/>
      <w:pPr>
        <w:ind w:left="7404" w:hanging="360"/>
      </w:pPr>
      <w:rPr>
        <w:rFonts w:hint="default"/>
        <w:lang w:val="en-US" w:eastAsia="en-US" w:bidi="en-US"/>
      </w:rPr>
    </w:lvl>
    <w:lvl w:ilvl="7" w:tplc="69D6BB40">
      <w:numFmt w:val="bullet"/>
      <w:lvlText w:val="•"/>
      <w:lvlJc w:val="left"/>
      <w:pPr>
        <w:ind w:left="8408" w:hanging="360"/>
      </w:pPr>
      <w:rPr>
        <w:rFonts w:hint="default"/>
        <w:lang w:val="en-US" w:eastAsia="en-US" w:bidi="en-US"/>
      </w:rPr>
    </w:lvl>
    <w:lvl w:ilvl="8" w:tplc="25E8A6C8">
      <w:numFmt w:val="bullet"/>
      <w:lvlText w:val="•"/>
      <w:lvlJc w:val="left"/>
      <w:pPr>
        <w:ind w:left="9412"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LEwM7KwNDYzNzRU0lEKTi0uzszPAykwqQUAYPvegCwAAAA="/>
  </w:docVars>
  <w:rsids>
    <w:rsidRoot w:val="00B82950"/>
    <w:rsid w:val="0003146C"/>
    <w:rsid w:val="000505E3"/>
    <w:rsid w:val="000A679A"/>
    <w:rsid w:val="000C599C"/>
    <w:rsid w:val="000F4CFB"/>
    <w:rsid w:val="0013164D"/>
    <w:rsid w:val="00170ABF"/>
    <w:rsid w:val="001C6F46"/>
    <w:rsid w:val="001E27E2"/>
    <w:rsid w:val="002709D5"/>
    <w:rsid w:val="002A0497"/>
    <w:rsid w:val="002C4519"/>
    <w:rsid w:val="002D3114"/>
    <w:rsid w:val="003346FB"/>
    <w:rsid w:val="003623C8"/>
    <w:rsid w:val="00464E22"/>
    <w:rsid w:val="00465544"/>
    <w:rsid w:val="0048464B"/>
    <w:rsid w:val="00543BC6"/>
    <w:rsid w:val="005671DA"/>
    <w:rsid w:val="005816CD"/>
    <w:rsid w:val="00644458"/>
    <w:rsid w:val="00654D9E"/>
    <w:rsid w:val="00696C34"/>
    <w:rsid w:val="006B3202"/>
    <w:rsid w:val="007F62AB"/>
    <w:rsid w:val="00897DD6"/>
    <w:rsid w:val="00956490"/>
    <w:rsid w:val="00970564"/>
    <w:rsid w:val="009A1768"/>
    <w:rsid w:val="00A914AC"/>
    <w:rsid w:val="00B5261A"/>
    <w:rsid w:val="00B63A55"/>
    <w:rsid w:val="00B82950"/>
    <w:rsid w:val="00B85BC4"/>
    <w:rsid w:val="00BD6705"/>
    <w:rsid w:val="00C05E26"/>
    <w:rsid w:val="00CE1B48"/>
    <w:rsid w:val="00CE2417"/>
    <w:rsid w:val="00CF4C7A"/>
    <w:rsid w:val="00D3658B"/>
    <w:rsid w:val="00ED1D50"/>
    <w:rsid w:val="00EE2F9E"/>
    <w:rsid w:val="00EF2163"/>
    <w:rsid w:val="00F51674"/>
    <w:rsid w:val="00FB0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BF96A1"/>
  <w15:docId w15:val="{015FFB3A-50BC-47C1-AAC5-3CB6DE46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1"/>
      <w:ind w:left="271"/>
      <w:outlineLvl w:val="0"/>
    </w:pPr>
    <w:rPr>
      <w:b/>
      <w:bCs/>
    </w:rPr>
  </w:style>
  <w:style w:type="paragraph" w:styleId="Heading2">
    <w:name w:val="heading 2"/>
    <w:basedOn w:val="Normal"/>
    <w:uiPriority w:val="1"/>
    <w:qFormat/>
    <w:pPr>
      <w:spacing w:before="1"/>
      <w:ind w:left="30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rPr>
  </w:style>
  <w:style w:type="paragraph" w:styleId="ListParagraph">
    <w:name w:val="List Paragraph"/>
    <w:basedOn w:val="Normal"/>
    <w:uiPriority w:val="1"/>
    <w:qFormat/>
    <w:pPr>
      <w:spacing w:line="253" w:lineRule="exact"/>
      <w:ind w:left="1380" w:hanging="374"/>
    </w:pPr>
  </w:style>
  <w:style w:type="paragraph" w:customStyle="1" w:styleId="TableParagraph">
    <w:name w:val="Table Paragraph"/>
    <w:basedOn w:val="Normal"/>
    <w:uiPriority w:val="1"/>
    <w:qFormat/>
    <w:pPr>
      <w:spacing w:line="253" w:lineRule="exact"/>
      <w:ind w:left="105"/>
    </w:pPr>
  </w:style>
  <w:style w:type="paragraph" w:styleId="Header">
    <w:name w:val="header"/>
    <w:basedOn w:val="Normal"/>
    <w:link w:val="HeaderChar"/>
    <w:uiPriority w:val="99"/>
    <w:unhideWhenUsed/>
    <w:rsid w:val="00543BC6"/>
    <w:pPr>
      <w:tabs>
        <w:tab w:val="center" w:pos="4680"/>
        <w:tab w:val="right" w:pos="9360"/>
      </w:tabs>
    </w:pPr>
  </w:style>
  <w:style w:type="character" w:customStyle="1" w:styleId="HeaderChar">
    <w:name w:val="Header Char"/>
    <w:basedOn w:val="DefaultParagraphFont"/>
    <w:link w:val="Header"/>
    <w:uiPriority w:val="99"/>
    <w:rsid w:val="00543BC6"/>
    <w:rPr>
      <w:rFonts w:ascii="Arial" w:eastAsia="Arial" w:hAnsi="Arial" w:cs="Arial"/>
      <w:lang w:bidi="en-US"/>
    </w:rPr>
  </w:style>
  <w:style w:type="paragraph" w:styleId="Footer">
    <w:name w:val="footer"/>
    <w:basedOn w:val="Normal"/>
    <w:link w:val="FooterChar"/>
    <w:uiPriority w:val="99"/>
    <w:unhideWhenUsed/>
    <w:rsid w:val="00543BC6"/>
    <w:pPr>
      <w:tabs>
        <w:tab w:val="center" w:pos="4680"/>
        <w:tab w:val="right" w:pos="9360"/>
      </w:tabs>
    </w:pPr>
  </w:style>
  <w:style w:type="character" w:customStyle="1" w:styleId="FooterChar">
    <w:name w:val="Footer Char"/>
    <w:basedOn w:val="DefaultParagraphFont"/>
    <w:link w:val="Footer"/>
    <w:uiPriority w:val="99"/>
    <w:rsid w:val="00543BC6"/>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 xmlns="9b814e9e-f19a-4536-8088-3cc1c8557ea9" xsi:nil="true"/>
    <WebPerson xmlns="9b814e9e-f19a-4536-8088-3cc1c8557ea9">
      <UserInfo>
        <DisplayName/>
        <AccountId xsi:nil="true"/>
        <AccountType/>
      </UserInfo>
    </WebPers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607CAAA3A83B4BAD6EC1292A5492C2" ma:contentTypeVersion="5" ma:contentTypeDescription="Create a new document." ma:contentTypeScope="" ma:versionID="b24db8a27d29b1f6c1c25e0a3be43c0e">
  <xsd:schema xmlns:xsd="http://www.w3.org/2001/XMLSchema" xmlns:xs="http://www.w3.org/2001/XMLSchema" xmlns:p="http://schemas.microsoft.com/office/2006/metadata/properties" xmlns:ns2="9b814e9e-f19a-4536-8088-3cc1c8557ea9" targetNamespace="http://schemas.microsoft.com/office/2006/metadata/properties" ma:root="true" ma:fieldsID="2a1b73f7e15317786315e7f1f683d358" ns2:_="">
    <xsd:import namespace="9b814e9e-f19a-4536-8088-3cc1c8557ea9"/>
    <xsd:element name="properties">
      <xsd:complexType>
        <xsd:sequence>
          <xsd:element name="documentManagement">
            <xsd:complexType>
              <xsd:all>
                <xsd:element ref="ns2:MediaServiceMetadata" minOccurs="0"/>
                <xsd:element ref="ns2:MediaServiceFastMetadata" minOccurs="0"/>
                <xsd:element ref="ns2:WebPers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14e9e-f19a-4536-8088-3cc1c8557e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WebPerson" ma:index="10" nillable="true" ma:displayName="Web Person" ma:format="Dropdown" ma:list="UserInfo" ma:SharePointGroup="0" ma:internalName="Web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1" nillable="true" ma:displayName="Notes" ma:format="Dropdown" ma:internalName="Note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FA658D-CE3F-42B2-A6C6-C101112831C1}">
  <ds:schemaRefs>
    <ds:schemaRef ds:uri="http://schemas.microsoft.com/sharepoint/v3/contenttype/forms"/>
  </ds:schemaRefs>
</ds:datastoreItem>
</file>

<file path=customXml/itemProps2.xml><?xml version="1.0" encoding="utf-8"?>
<ds:datastoreItem xmlns:ds="http://schemas.openxmlformats.org/officeDocument/2006/customXml" ds:itemID="{88E32046-1852-4CF0-8EFA-7D6BB951D70C}">
  <ds:schemaRefs>
    <ds:schemaRef ds:uri="http://schemas.openxmlformats.org/officeDocument/2006/bibliography"/>
  </ds:schemaRefs>
</ds:datastoreItem>
</file>

<file path=customXml/itemProps3.xml><?xml version="1.0" encoding="utf-8"?>
<ds:datastoreItem xmlns:ds="http://schemas.openxmlformats.org/officeDocument/2006/customXml" ds:itemID="{F383080C-3B88-473C-8878-254191682E5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66bcd1ee-b9c2-479a-aa98-f6e9d4fac80c"/>
    <ds:schemaRef ds:uri="http://schemas.microsoft.com/office/2006/documentManagement/types"/>
    <ds:schemaRef ds:uri="176009e1-a8cf-49ed-8104-9e386ec91d07"/>
    <ds:schemaRef ds:uri="http://www.w3.org/XML/1998/namespace"/>
  </ds:schemaRefs>
</ds:datastoreItem>
</file>

<file path=customXml/itemProps4.xml><?xml version="1.0" encoding="utf-8"?>
<ds:datastoreItem xmlns:ds="http://schemas.openxmlformats.org/officeDocument/2006/customXml" ds:itemID="{32C3B766-711C-485A-A7F7-469743AB2591}"/>
</file>

<file path=docProps/app.xml><?xml version="1.0" encoding="utf-8"?>
<Properties xmlns="http://schemas.openxmlformats.org/officeDocument/2006/extended-properties" xmlns:vt="http://schemas.openxmlformats.org/officeDocument/2006/docPropsVTypes">
  <Template>Normal</Template>
  <TotalTime>1</TotalTime>
  <Pages>4</Pages>
  <Words>561</Words>
  <Characters>3202</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 Roberta@CDFA</dc:creator>
  <cp:keywords/>
  <cp:lastModifiedBy>Costa, Crystal@CDFA</cp:lastModifiedBy>
  <cp:revision>2</cp:revision>
  <dcterms:created xsi:type="dcterms:W3CDTF">2021-12-15T00:43:00Z</dcterms:created>
  <dcterms:modified xsi:type="dcterms:W3CDTF">2021-12-15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31T00:00:00Z</vt:filetime>
  </property>
  <property fmtid="{D5CDD505-2E9C-101B-9397-08002B2CF9AE}" pid="3" name="Creator">
    <vt:lpwstr>Microsoft® Word 2016</vt:lpwstr>
  </property>
  <property fmtid="{D5CDD505-2E9C-101B-9397-08002B2CF9AE}" pid="4" name="LastSaved">
    <vt:filetime>2018-10-09T00:00:00Z</vt:filetime>
  </property>
  <property fmtid="{D5CDD505-2E9C-101B-9397-08002B2CF9AE}" pid="5" name="Order">
    <vt:r8>92000</vt:r8>
  </property>
  <property fmtid="{D5CDD505-2E9C-101B-9397-08002B2CF9AE}" pid="6" name="ContentTypeId">
    <vt:lpwstr>0x01010017607CAAA3A83B4BAD6EC1292A5492C2</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